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A9B7C" w14:textId="3E752ACB" w:rsidR="00CA25F8" w:rsidRDefault="00CA25F8" w:rsidP="00BE7732">
      <w:pPr>
        <w:jc w:val="center"/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0DA1CF1" wp14:editId="2DDFF029">
            <wp:simplePos x="0" y="0"/>
            <wp:positionH relativeFrom="column">
              <wp:posOffset>485775</wp:posOffset>
            </wp:positionH>
            <wp:positionV relativeFrom="paragraph">
              <wp:posOffset>-60960</wp:posOffset>
            </wp:positionV>
            <wp:extent cx="847090" cy="1070008"/>
            <wp:effectExtent l="0" t="0" r="0" b="0"/>
            <wp:wrapNone/>
            <wp:docPr id="1882680492" name="Picture 2" descr="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80492" name="Picture 2" descr="Logo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1070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5C948" w14:textId="387772F8" w:rsidR="00BE7732" w:rsidRPr="00BE2D22" w:rsidRDefault="00BE7732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BROWN COUNTY COMMISSION AGENDA</w:t>
      </w:r>
    </w:p>
    <w:p w14:paraId="3EE91DCA" w14:textId="77777777" w:rsidR="00B828AA" w:rsidRPr="00BE2D22" w:rsidRDefault="00B828AA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GENERAL</w:t>
      </w:r>
      <w:r w:rsidR="00BE7732" w:rsidRPr="00BE2D22">
        <w:rPr>
          <w:b/>
        </w:rPr>
        <w:t xml:space="preserve"> MEETING </w:t>
      </w:r>
    </w:p>
    <w:p w14:paraId="05FB9D3F" w14:textId="71CC39C5" w:rsidR="00BE7732" w:rsidRPr="00BE2D22" w:rsidRDefault="00BE7732" w:rsidP="00CA25F8">
      <w:pPr>
        <w:spacing w:line="276" w:lineRule="auto"/>
        <w:jc w:val="center"/>
        <w:rPr>
          <w:b/>
        </w:rPr>
      </w:pPr>
      <w:r w:rsidRPr="00BE2D22">
        <w:rPr>
          <w:b/>
        </w:rPr>
        <w:t>TUESDAY</w:t>
      </w:r>
      <w:r w:rsidR="00B828AA" w:rsidRPr="00BE2D22">
        <w:rPr>
          <w:b/>
        </w:rPr>
        <w:t>,</w:t>
      </w:r>
      <w:r w:rsidR="00EB2273">
        <w:rPr>
          <w:b/>
        </w:rPr>
        <w:t xml:space="preserve"> MARCH</w:t>
      </w:r>
      <w:r w:rsidR="00281496">
        <w:rPr>
          <w:b/>
        </w:rPr>
        <w:t xml:space="preserve"> </w:t>
      </w:r>
      <w:r w:rsidR="00EB2273">
        <w:rPr>
          <w:b/>
        </w:rPr>
        <w:t>3</w:t>
      </w:r>
      <w:r w:rsidR="00662108" w:rsidRPr="00BE2D22">
        <w:rPr>
          <w:b/>
        </w:rPr>
        <w:t>,</w:t>
      </w:r>
      <w:r w:rsidR="00D22CBC" w:rsidRPr="00BE2D22">
        <w:rPr>
          <w:b/>
        </w:rPr>
        <w:t xml:space="preserve"> </w:t>
      </w:r>
      <w:r w:rsidR="005574FB" w:rsidRPr="00BE2D22">
        <w:rPr>
          <w:b/>
        </w:rPr>
        <w:t>202</w:t>
      </w:r>
      <w:r w:rsidR="0094006C">
        <w:rPr>
          <w:b/>
        </w:rPr>
        <w:t>6</w:t>
      </w:r>
      <w:r w:rsidR="005574FB" w:rsidRPr="00BE2D22">
        <w:rPr>
          <w:b/>
        </w:rPr>
        <w:t>,</w:t>
      </w:r>
      <w:r w:rsidRPr="00BE2D22">
        <w:rPr>
          <w:b/>
        </w:rPr>
        <w:t xml:space="preserve"> </w:t>
      </w:r>
      <w:r w:rsidR="003E5C74" w:rsidRPr="00BE2D22">
        <w:rPr>
          <w:b/>
        </w:rPr>
        <w:t>8:45 A.M.</w:t>
      </w:r>
    </w:p>
    <w:p w14:paraId="5217F213" w14:textId="1580B043" w:rsidR="00CA25F8" w:rsidRPr="00BE2D22" w:rsidRDefault="00BE7732" w:rsidP="00CA25F8">
      <w:pPr>
        <w:spacing w:line="276" w:lineRule="auto"/>
        <w:jc w:val="center"/>
        <w:outlineLvl w:val="0"/>
        <w:rPr>
          <w:b/>
        </w:rPr>
      </w:pPr>
      <w:r w:rsidRPr="00BE2D22">
        <w:rPr>
          <w:b/>
        </w:rPr>
        <w:t xml:space="preserve">COMMISSIONER’S CHAMBERS </w:t>
      </w:r>
    </w:p>
    <w:p w14:paraId="20CC2306" w14:textId="1A0BCF2F" w:rsidR="00BE7732" w:rsidRPr="00BE2D22" w:rsidRDefault="00BE7732" w:rsidP="00CA25F8">
      <w:pPr>
        <w:spacing w:line="276" w:lineRule="auto"/>
        <w:jc w:val="center"/>
        <w:outlineLvl w:val="0"/>
        <w:rPr>
          <w:b/>
        </w:rPr>
      </w:pPr>
      <w:r w:rsidRPr="00BE2D22">
        <w:rPr>
          <w:b/>
        </w:rPr>
        <w:t>COURTHOUSE ANNEX - 25 MARKET STREET, ABERDEEN SD</w:t>
      </w:r>
    </w:p>
    <w:p w14:paraId="52686C4E" w14:textId="77777777" w:rsidR="002665D8" w:rsidRPr="00463E85" w:rsidRDefault="002665D8" w:rsidP="002665D8">
      <w:pPr>
        <w:rPr>
          <w:sz w:val="16"/>
          <w:szCs w:val="16"/>
        </w:rPr>
      </w:pPr>
    </w:p>
    <w:p w14:paraId="0B0FBEFC" w14:textId="2A3FD4D0" w:rsidR="003E5C74" w:rsidRPr="00BE2D22" w:rsidRDefault="003E5C74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Call To Order - Pledge of Allegiance</w:t>
      </w:r>
    </w:p>
    <w:p w14:paraId="4D618E5B" w14:textId="7277AA97" w:rsidR="002D6736" w:rsidRPr="00BE2D22" w:rsidRDefault="002D673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Approval of the Agenda</w:t>
      </w:r>
    </w:p>
    <w:p w14:paraId="32C69357" w14:textId="30CD326C" w:rsidR="00582A79" w:rsidRPr="00582A79" w:rsidRDefault="003E5C74" w:rsidP="00A2452E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582A79">
        <w:rPr>
          <w:bCs/>
          <w:sz w:val="22"/>
          <w:szCs w:val="22"/>
        </w:rPr>
        <w:t>Opportunity for Public Comment</w:t>
      </w:r>
    </w:p>
    <w:p w14:paraId="1C1D8BE6" w14:textId="4BEF2FB4" w:rsidR="008D4DD8" w:rsidRPr="008D4DD8" w:rsidRDefault="00463E85" w:rsidP="008D4DD8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bCs/>
          <w:i/>
          <w:iCs/>
        </w:rPr>
      </w:pPr>
      <w:r w:rsidRPr="00BE2D22">
        <w:rPr>
          <w:rFonts w:ascii="Times New Roman" w:hAnsi="Times New Roman" w:cs="Times New Roman"/>
          <w:bCs/>
          <w:i/>
          <w:iCs/>
        </w:rPr>
        <w:t>Public comment will be limited to 10 minutes or at Boards Discretion. Presentations will be limited to 3 minutes.</w:t>
      </w:r>
    </w:p>
    <w:p w14:paraId="25EE47A9" w14:textId="2587F5BD" w:rsidR="008D4DD8" w:rsidRDefault="008D4DD8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Second Reading &amp; Possible Adoption of the following Ordinances:</w:t>
      </w:r>
    </w:p>
    <w:p w14:paraId="37320533" w14:textId="0CF21487" w:rsidR="008D4DD8" w:rsidRDefault="008D4DD8" w:rsidP="008D4DD8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Ord. #321 – Rezone for Kyler &amp; Lia Dinger</w:t>
      </w:r>
    </w:p>
    <w:p w14:paraId="7CF24505" w14:textId="3205DCA4" w:rsidR="00AD5F87" w:rsidRDefault="00AD5F87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rk Rogers, Highway Dept. </w:t>
      </w:r>
    </w:p>
    <w:p w14:paraId="16278AE7" w14:textId="77777777" w:rsidR="00C63F24" w:rsidRDefault="00AD5F87" w:rsidP="00C63F24">
      <w:pPr>
        <w:pStyle w:val="ListParagraph"/>
        <w:numPr>
          <w:ilvl w:val="1"/>
          <w:numId w:val="10"/>
        </w:numPr>
        <w:spacing w:line="276" w:lineRule="auto"/>
        <w:rPr>
          <w:rFonts w:ascii="Times New Roman" w:hAnsi="Times New Roman" w:cs="Times New Roman"/>
          <w:bCs/>
        </w:rPr>
      </w:pPr>
      <w:r w:rsidRPr="00AD5F87">
        <w:rPr>
          <w:rFonts w:ascii="Times New Roman" w:hAnsi="Times New Roman" w:cs="Times New Roman"/>
          <w:bCs/>
        </w:rPr>
        <w:t xml:space="preserve">Set Bid date for Gravel Hot Mix Rentals and Road Oil </w:t>
      </w:r>
    </w:p>
    <w:p w14:paraId="3B17AA11" w14:textId="3596554C" w:rsidR="00FC3CAD" w:rsidRPr="00C63F24" w:rsidRDefault="00C63F24" w:rsidP="00C63F24">
      <w:pPr>
        <w:pStyle w:val="ListParagraph"/>
        <w:numPr>
          <w:ilvl w:val="1"/>
          <w:numId w:val="10"/>
        </w:numPr>
        <w:spacing w:line="276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-O-W for Midco</w:t>
      </w:r>
    </w:p>
    <w:p w14:paraId="74D99C16" w14:textId="7B7323B8" w:rsidR="00EB2273" w:rsidRDefault="00EB2273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Patty VanMeter, Treasurer</w:t>
      </w:r>
    </w:p>
    <w:p w14:paraId="7B0EA637" w14:textId="18B10280" w:rsidR="00EB2273" w:rsidRDefault="00EB2273" w:rsidP="00EB2273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ax Deed Properties </w:t>
      </w:r>
    </w:p>
    <w:p w14:paraId="460CD7E2" w14:textId="3E44EA34" w:rsidR="00657511" w:rsidRPr="00BE2D22" w:rsidRDefault="00CF3F40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Consent Calendar</w:t>
      </w:r>
    </w:p>
    <w:p w14:paraId="62D3DC3D" w14:textId="6F1B1FD5" w:rsidR="00B138B0" w:rsidRPr="00BE2D22" w:rsidRDefault="00B138B0" w:rsidP="00A502F0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 xml:space="preserve">Approval of the </w:t>
      </w:r>
      <w:r w:rsidR="00D86315">
        <w:rPr>
          <w:bCs/>
          <w:sz w:val="22"/>
          <w:szCs w:val="22"/>
        </w:rPr>
        <w:t>General</w:t>
      </w:r>
      <w:r w:rsidR="0094006C">
        <w:rPr>
          <w:bCs/>
          <w:sz w:val="22"/>
          <w:szCs w:val="22"/>
        </w:rPr>
        <w:t xml:space="preserve"> Meeting Minutes of </w:t>
      </w:r>
      <w:r w:rsidR="00E079C3">
        <w:rPr>
          <w:bCs/>
          <w:sz w:val="22"/>
          <w:szCs w:val="22"/>
        </w:rPr>
        <w:t xml:space="preserve">February </w:t>
      </w:r>
      <w:r w:rsidR="00EB2273">
        <w:rPr>
          <w:bCs/>
          <w:sz w:val="22"/>
          <w:szCs w:val="22"/>
        </w:rPr>
        <w:t>24</w:t>
      </w:r>
      <w:r w:rsidR="0094006C">
        <w:rPr>
          <w:bCs/>
          <w:sz w:val="22"/>
          <w:szCs w:val="22"/>
        </w:rPr>
        <w:t>, 2026</w:t>
      </w:r>
    </w:p>
    <w:p w14:paraId="3DD25C4D" w14:textId="77F2F243" w:rsidR="009063E4" w:rsidRDefault="00226682" w:rsidP="00DF633F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 w:rsidRPr="00171D3D">
        <w:rPr>
          <w:bCs/>
          <w:sz w:val="22"/>
          <w:szCs w:val="22"/>
        </w:rPr>
        <w:t>Claims</w:t>
      </w:r>
    </w:p>
    <w:p w14:paraId="03F9993F" w14:textId="01AFF19C" w:rsidR="00BE1E58" w:rsidRPr="00DF633F" w:rsidRDefault="00BE1E58" w:rsidP="00DF633F">
      <w:pPr>
        <w:numPr>
          <w:ilvl w:val="1"/>
          <w:numId w:val="10"/>
        </w:numPr>
        <w:spacing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HR Report</w:t>
      </w:r>
    </w:p>
    <w:p w14:paraId="524E5F7C" w14:textId="77777777" w:rsidR="00BB6F06" w:rsidRPr="00BE2D22" w:rsidRDefault="00BB6F0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Other Business</w:t>
      </w:r>
    </w:p>
    <w:p w14:paraId="23B1F14A" w14:textId="77777777" w:rsidR="00BB6F06" w:rsidRPr="00BE2D22" w:rsidRDefault="005574FB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Executive</w:t>
      </w:r>
      <w:r w:rsidR="00BB6F06" w:rsidRPr="00BE2D22">
        <w:rPr>
          <w:bCs/>
          <w:sz w:val="22"/>
          <w:szCs w:val="22"/>
        </w:rPr>
        <w:t xml:space="preserve"> Session </w:t>
      </w:r>
      <w:r w:rsidR="00D17C09" w:rsidRPr="00BE2D22">
        <w:rPr>
          <w:bCs/>
          <w:sz w:val="22"/>
          <w:szCs w:val="22"/>
        </w:rPr>
        <w:t>(</w:t>
      </w:r>
      <w:r w:rsidR="000F010E" w:rsidRPr="00BE2D22">
        <w:rPr>
          <w:bCs/>
          <w:sz w:val="22"/>
          <w:szCs w:val="22"/>
        </w:rPr>
        <w:t>if</w:t>
      </w:r>
      <w:r w:rsidR="00D17C09" w:rsidRPr="00BE2D22">
        <w:rPr>
          <w:bCs/>
          <w:sz w:val="22"/>
          <w:szCs w:val="22"/>
        </w:rPr>
        <w:t xml:space="preserve"> </w:t>
      </w:r>
      <w:r w:rsidR="00847EE1" w:rsidRPr="00BE2D22">
        <w:rPr>
          <w:bCs/>
          <w:sz w:val="22"/>
          <w:szCs w:val="22"/>
        </w:rPr>
        <w:t>requested</w:t>
      </w:r>
      <w:r w:rsidR="00D17C09" w:rsidRPr="00BE2D22">
        <w:rPr>
          <w:bCs/>
          <w:sz w:val="22"/>
          <w:szCs w:val="22"/>
        </w:rPr>
        <w:t xml:space="preserve"> per SDCL 1-25-2)</w:t>
      </w:r>
    </w:p>
    <w:p w14:paraId="7C82642B" w14:textId="77777777" w:rsidR="00BB6F06" w:rsidRPr="00BE2D22" w:rsidRDefault="00BB6F06" w:rsidP="00A502F0">
      <w:pPr>
        <w:numPr>
          <w:ilvl w:val="0"/>
          <w:numId w:val="10"/>
        </w:numPr>
        <w:spacing w:line="276" w:lineRule="auto"/>
        <w:rPr>
          <w:bCs/>
          <w:sz w:val="22"/>
          <w:szCs w:val="22"/>
        </w:rPr>
      </w:pPr>
      <w:r w:rsidRPr="00BE2D22">
        <w:rPr>
          <w:bCs/>
          <w:sz w:val="22"/>
          <w:szCs w:val="22"/>
        </w:rPr>
        <w:t>Adjourn</w:t>
      </w:r>
    </w:p>
    <w:p w14:paraId="4F47D025" w14:textId="77777777" w:rsidR="00BE2D22" w:rsidRDefault="00BE2D22" w:rsidP="00463E85">
      <w:pPr>
        <w:jc w:val="center"/>
        <w:rPr>
          <w:rStyle w:val="inv-subject"/>
          <w:sz w:val="18"/>
          <w:szCs w:val="18"/>
        </w:rPr>
      </w:pPr>
    </w:p>
    <w:p w14:paraId="7DCAA45B" w14:textId="77777777" w:rsidR="001F0964" w:rsidRDefault="001F0964" w:rsidP="00463E85">
      <w:pPr>
        <w:jc w:val="center"/>
        <w:rPr>
          <w:rStyle w:val="inv-subject"/>
          <w:sz w:val="18"/>
          <w:szCs w:val="18"/>
        </w:rPr>
      </w:pPr>
    </w:p>
    <w:p w14:paraId="32B3F447" w14:textId="548A0DFF" w:rsidR="00BE2D22" w:rsidRDefault="003B6433" w:rsidP="00463E85">
      <w:pPr>
        <w:jc w:val="center"/>
      </w:pPr>
      <w:r w:rsidRPr="00E826A5">
        <w:rPr>
          <w:rStyle w:val="inv-subject"/>
          <w:sz w:val="18"/>
          <w:szCs w:val="18"/>
        </w:rPr>
        <w:t xml:space="preserve">You can join the </w:t>
      </w:r>
      <w:r w:rsidR="003E5C74" w:rsidRPr="00E826A5">
        <w:rPr>
          <w:rStyle w:val="inv-subject"/>
          <w:sz w:val="18"/>
          <w:szCs w:val="18"/>
        </w:rPr>
        <w:t xml:space="preserve">Brown County Commission Meeting </w:t>
      </w:r>
      <w:r w:rsidRPr="00E826A5">
        <w:rPr>
          <w:rStyle w:val="inv-subject"/>
          <w:sz w:val="18"/>
          <w:szCs w:val="18"/>
        </w:rPr>
        <w:t xml:space="preserve">via </w:t>
      </w:r>
      <w:r w:rsidR="003E5C74" w:rsidRPr="00E826A5">
        <w:rPr>
          <w:b/>
          <w:bCs/>
          <w:sz w:val="18"/>
          <w:szCs w:val="18"/>
        </w:rPr>
        <w:t xml:space="preserve">your computer, </w:t>
      </w:r>
      <w:r w:rsidR="005574FB" w:rsidRPr="00E826A5">
        <w:rPr>
          <w:b/>
          <w:bCs/>
          <w:sz w:val="18"/>
          <w:szCs w:val="18"/>
        </w:rPr>
        <w:t>tablet,</w:t>
      </w:r>
      <w:r w:rsidR="003E5C74" w:rsidRPr="00E826A5">
        <w:rPr>
          <w:b/>
          <w:bCs/>
          <w:sz w:val="18"/>
          <w:szCs w:val="18"/>
        </w:rPr>
        <w:t xml:space="preserve"> or smartphone</w:t>
      </w:r>
      <w:r w:rsidRPr="00E826A5">
        <w:rPr>
          <w:b/>
          <w:bCs/>
          <w:sz w:val="18"/>
          <w:szCs w:val="18"/>
        </w:rPr>
        <w:t xml:space="preserve"> at </w:t>
      </w:r>
      <w:hyperlink r:id="rId8" w:history="1">
        <w:r w:rsidR="00B833AF" w:rsidRPr="00E826A5">
          <w:rPr>
            <w:rStyle w:val="Hyperlink"/>
            <w:sz w:val="18"/>
            <w:szCs w:val="18"/>
            <w:shd w:val="clear" w:color="auto" w:fill="FFFFFF"/>
          </w:rPr>
          <w:t>https://meet.goto.com/BrCoCommission</w:t>
        </w:r>
      </w:hyperlink>
      <w:r w:rsidR="00B833AF" w:rsidRPr="00E826A5">
        <w:rPr>
          <w:color w:val="000000"/>
          <w:sz w:val="18"/>
          <w:szCs w:val="18"/>
          <w:shd w:val="clear" w:color="auto" w:fill="FFFFFF"/>
        </w:rPr>
        <w:t xml:space="preserve"> </w:t>
      </w:r>
      <w:r w:rsidR="003E5C74" w:rsidRPr="00E826A5">
        <w:rPr>
          <w:sz w:val="18"/>
          <w:szCs w:val="18"/>
        </w:rPr>
        <w:br/>
      </w:r>
      <w:bookmarkStart w:id="0" w:name="_Hlk190946224"/>
      <w:r w:rsidR="003E5C74" w:rsidRPr="00E826A5">
        <w:rPr>
          <w:b/>
          <w:bCs/>
          <w:sz w:val="18"/>
          <w:szCs w:val="18"/>
        </w:rPr>
        <w:t>You can also dial in using your phone.</w:t>
      </w:r>
      <w:r w:rsidR="003E5C74" w:rsidRPr="00E826A5">
        <w:rPr>
          <w:sz w:val="18"/>
          <w:szCs w:val="18"/>
        </w:rPr>
        <w:t xml:space="preserve"> </w:t>
      </w:r>
      <w:r w:rsidR="009206FB" w:rsidRPr="00E826A5">
        <w:rPr>
          <w:sz w:val="18"/>
          <w:szCs w:val="18"/>
        </w:rPr>
        <w:t xml:space="preserve"> </w:t>
      </w:r>
      <w:r w:rsidR="003E5C74" w:rsidRPr="00E826A5">
        <w:rPr>
          <w:sz w:val="18"/>
          <w:szCs w:val="18"/>
        </w:rPr>
        <w:t xml:space="preserve">United States: </w:t>
      </w:r>
      <w:hyperlink r:id="rId9" w:history="1">
        <w:r w:rsidR="003E5C74" w:rsidRPr="00E826A5">
          <w:rPr>
            <w:rStyle w:val="Hyperlink"/>
            <w:sz w:val="18"/>
            <w:szCs w:val="18"/>
          </w:rPr>
          <w:t>+1 (872) 240-3311</w:t>
        </w:r>
      </w:hyperlink>
      <w:r w:rsidR="003E5C74" w:rsidRPr="00E826A5">
        <w:rPr>
          <w:sz w:val="18"/>
          <w:szCs w:val="18"/>
        </w:rPr>
        <w:t xml:space="preserve"> </w:t>
      </w:r>
      <w:r w:rsidRPr="00E826A5">
        <w:rPr>
          <w:sz w:val="18"/>
          <w:szCs w:val="18"/>
        </w:rPr>
        <w:t xml:space="preserve">- </w:t>
      </w:r>
      <w:r w:rsidR="003E5C74" w:rsidRPr="00E826A5">
        <w:rPr>
          <w:b/>
          <w:bCs/>
          <w:sz w:val="18"/>
          <w:szCs w:val="18"/>
        </w:rPr>
        <w:t>Access Code:</w:t>
      </w:r>
      <w:r w:rsidR="003E5C74" w:rsidRPr="00E826A5">
        <w:rPr>
          <w:sz w:val="18"/>
          <w:szCs w:val="18"/>
        </w:rPr>
        <w:t xml:space="preserve"> </w:t>
      </w:r>
      <w:r w:rsidR="003E5C74" w:rsidRPr="00E826A5">
        <w:rPr>
          <w:b/>
          <w:bCs/>
          <w:sz w:val="18"/>
          <w:szCs w:val="18"/>
        </w:rPr>
        <w:t>601-168-909</w:t>
      </w:r>
      <w:r w:rsidR="004D2A17" w:rsidRPr="00E826A5">
        <w:rPr>
          <w:b/>
          <w:bCs/>
          <w:sz w:val="18"/>
          <w:szCs w:val="18"/>
        </w:rPr>
        <w:t xml:space="preserve"> </w:t>
      </w:r>
      <w:r w:rsidR="00EF5D32" w:rsidRPr="00E826A5">
        <w:rPr>
          <w:b/>
          <w:bCs/>
          <w:sz w:val="18"/>
          <w:szCs w:val="18"/>
        </w:rPr>
        <w:t>#</w:t>
      </w:r>
      <w:bookmarkEnd w:id="0"/>
      <w:r w:rsidR="003E5C74" w:rsidRPr="00E826A5">
        <w:rPr>
          <w:sz w:val="18"/>
          <w:szCs w:val="18"/>
        </w:rPr>
        <w:br/>
        <w:t xml:space="preserve">Get the app now and be ready when your first meeting starts: </w:t>
      </w:r>
      <w:hyperlink r:id="rId10" w:tgtFrame="_blank" w:history="1">
        <w:r w:rsidR="003E5C74" w:rsidRPr="00E826A5">
          <w:rPr>
            <w:rStyle w:val="Hyperlink"/>
            <w:sz w:val="18"/>
            <w:szCs w:val="18"/>
          </w:rPr>
          <w:t>https://meet.goto.com/install</w:t>
        </w:r>
      </w:hyperlink>
    </w:p>
    <w:p w14:paraId="1F719FEF" w14:textId="77777777" w:rsidR="00BE2D22" w:rsidRDefault="00BE2D22" w:rsidP="00463E85">
      <w:pPr>
        <w:jc w:val="center"/>
        <w:rPr>
          <w:b/>
          <w:bCs/>
          <w:sz w:val="18"/>
          <w:szCs w:val="18"/>
        </w:rPr>
      </w:pPr>
    </w:p>
    <w:p w14:paraId="2D97189C" w14:textId="1108F37C" w:rsidR="00BA6650" w:rsidRPr="00E826A5" w:rsidRDefault="000B1A67" w:rsidP="00463E85">
      <w:pPr>
        <w:jc w:val="center"/>
        <w:rPr>
          <w:b/>
          <w:bCs/>
          <w:sz w:val="18"/>
          <w:szCs w:val="18"/>
        </w:rPr>
      </w:pPr>
      <w:r w:rsidRPr="00E826A5">
        <w:rPr>
          <w:b/>
          <w:bCs/>
          <w:sz w:val="18"/>
          <w:szCs w:val="18"/>
        </w:rPr>
        <w:t>Official Recordings of Commission Meetings along with the Minutes can be found at</w:t>
      </w:r>
      <w:r w:rsidRPr="00917A2E">
        <w:rPr>
          <w:b/>
          <w:bCs/>
          <w:sz w:val="18"/>
          <w:szCs w:val="18"/>
        </w:rPr>
        <w:t xml:space="preserve"> </w:t>
      </w:r>
      <w:r w:rsidR="00917A2E" w:rsidRPr="00917A2E">
        <w:rPr>
          <w:sz w:val="18"/>
          <w:szCs w:val="18"/>
        </w:rPr>
        <w:t xml:space="preserve"> </w:t>
      </w:r>
      <w:hyperlink r:id="rId11" w:history="1">
        <w:r w:rsidR="00917A2E" w:rsidRPr="00917A2E">
          <w:rPr>
            <w:rStyle w:val="Hyperlink"/>
            <w:sz w:val="18"/>
            <w:szCs w:val="18"/>
          </w:rPr>
          <w:t>Commission Meetings | Brown County</w:t>
        </w:r>
      </w:hyperlink>
    </w:p>
    <w:sectPr w:rsidR="00BA6650" w:rsidRPr="00E826A5" w:rsidSect="00BE2D22">
      <w:footerReference w:type="default" r:id="rId12"/>
      <w:pgSz w:w="12240" w:h="15840" w:code="1"/>
      <w:pgMar w:top="432" w:right="576" w:bottom="432" w:left="576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8B6DF" w14:textId="77777777" w:rsidR="00F32ABE" w:rsidRDefault="00F32ABE">
      <w:r>
        <w:separator/>
      </w:r>
    </w:p>
  </w:endnote>
  <w:endnote w:type="continuationSeparator" w:id="0">
    <w:p w14:paraId="0CB2732D" w14:textId="77777777" w:rsidR="00F32ABE" w:rsidRDefault="00F32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FB190" w14:textId="77777777" w:rsidR="00F96160" w:rsidRDefault="00F96160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B5907" w14:textId="77777777" w:rsidR="00F32ABE" w:rsidRDefault="00F32ABE">
      <w:r>
        <w:separator/>
      </w:r>
    </w:p>
  </w:footnote>
  <w:footnote w:type="continuationSeparator" w:id="0">
    <w:p w14:paraId="16301797" w14:textId="77777777" w:rsidR="00F32ABE" w:rsidRDefault="00F32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E69BA"/>
    <w:multiLevelType w:val="hybridMultilevel"/>
    <w:tmpl w:val="92D2F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50D9F"/>
    <w:multiLevelType w:val="hybridMultilevel"/>
    <w:tmpl w:val="A132ABA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7EC2000"/>
    <w:multiLevelType w:val="hybridMultilevel"/>
    <w:tmpl w:val="A23A1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B55"/>
    <w:multiLevelType w:val="hybridMultilevel"/>
    <w:tmpl w:val="A40A93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E0435"/>
    <w:multiLevelType w:val="hybridMultilevel"/>
    <w:tmpl w:val="C4E88A10"/>
    <w:lvl w:ilvl="0" w:tplc="F642C32A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sz w:val="24"/>
      </w:rPr>
    </w:lvl>
    <w:lvl w:ilvl="1" w:tplc="27288B00">
      <w:start w:val="1"/>
      <w:numFmt w:val="decimal"/>
      <w:lvlText w:val="%2."/>
      <w:lvlJc w:val="left"/>
      <w:pPr>
        <w:tabs>
          <w:tab w:val="num" w:pos="1920"/>
        </w:tabs>
        <w:ind w:left="1920" w:hanging="4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9E97C79"/>
    <w:multiLevelType w:val="hybridMultilevel"/>
    <w:tmpl w:val="023E4A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B77A9"/>
    <w:multiLevelType w:val="hybridMultilevel"/>
    <w:tmpl w:val="5CEC2AD6"/>
    <w:lvl w:ilvl="0" w:tplc="9CE0CFDA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6837F98"/>
    <w:multiLevelType w:val="hybridMultilevel"/>
    <w:tmpl w:val="8480C81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523EE0"/>
    <w:multiLevelType w:val="hybridMultilevel"/>
    <w:tmpl w:val="9976DF10"/>
    <w:lvl w:ilvl="0" w:tplc="B300AEDC">
      <w:numFmt w:val="bullet"/>
      <w:lvlText w:val=""/>
      <w:lvlJc w:val="left"/>
      <w:pPr>
        <w:ind w:left="3960" w:hanging="360"/>
      </w:pPr>
      <w:rPr>
        <w:rFonts w:ascii="Symbol" w:eastAsia="Times New Roman" w:hAnsi="Symbol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9" w15:restartNumberingAfterBreak="0">
    <w:nsid w:val="53F359C7"/>
    <w:multiLevelType w:val="hybridMultilevel"/>
    <w:tmpl w:val="13EEF760"/>
    <w:lvl w:ilvl="0" w:tplc="9168D5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B5068A"/>
    <w:multiLevelType w:val="hybridMultilevel"/>
    <w:tmpl w:val="F99C6AB6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5971C6C"/>
    <w:multiLevelType w:val="hybridMultilevel"/>
    <w:tmpl w:val="8ED4C2BE"/>
    <w:lvl w:ilvl="0" w:tplc="90BC0094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EC42D2"/>
    <w:multiLevelType w:val="hybridMultilevel"/>
    <w:tmpl w:val="4B5C5A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000858">
    <w:abstractNumId w:val="5"/>
  </w:num>
  <w:num w:numId="2" w16cid:durableId="670110667">
    <w:abstractNumId w:val="3"/>
  </w:num>
  <w:num w:numId="3" w16cid:durableId="426658438">
    <w:abstractNumId w:val="12"/>
  </w:num>
  <w:num w:numId="4" w16cid:durableId="1100180965">
    <w:abstractNumId w:val="0"/>
  </w:num>
  <w:num w:numId="5" w16cid:durableId="1154755778">
    <w:abstractNumId w:val="4"/>
  </w:num>
  <w:num w:numId="6" w16cid:durableId="1099056928">
    <w:abstractNumId w:val="9"/>
  </w:num>
  <w:num w:numId="7" w16cid:durableId="1772698668">
    <w:abstractNumId w:val="11"/>
  </w:num>
  <w:num w:numId="8" w16cid:durableId="7500063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25340064">
    <w:abstractNumId w:val="12"/>
  </w:num>
  <w:num w:numId="10" w16cid:durableId="385908251">
    <w:abstractNumId w:val="2"/>
  </w:num>
  <w:num w:numId="11" w16cid:durableId="1182284843">
    <w:abstractNumId w:val="1"/>
  </w:num>
  <w:num w:numId="12" w16cid:durableId="781414804">
    <w:abstractNumId w:val="8"/>
  </w:num>
  <w:num w:numId="13" w16cid:durableId="1070809420">
    <w:abstractNumId w:val="6"/>
  </w:num>
  <w:num w:numId="14" w16cid:durableId="757404171">
    <w:abstractNumId w:val="10"/>
  </w:num>
  <w:num w:numId="15" w16cid:durableId="17045544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tjA2NTA3MzMwM7BU0lEKTi0uzszPAykwMagFAIm5jOQtAAAA"/>
  </w:docVars>
  <w:rsids>
    <w:rsidRoot w:val="00F54C58"/>
    <w:rsid w:val="00000354"/>
    <w:rsid w:val="00000371"/>
    <w:rsid w:val="00001642"/>
    <w:rsid w:val="00004705"/>
    <w:rsid w:val="0000787C"/>
    <w:rsid w:val="000101A4"/>
    <w:rsid w:val="0001037A"/>
    <w:rsid w:val="0001043D"/>
    <w:rsid w:val="00015052"/>
    <w:rsid w:val="00015B83"/>
    <w:rsid w:val="00016F0F"/>
    <w:rsid w:val="00017500"/>
    <w:rsid w:val="0002099E"/>
    <w:rsid w:val="00021D0D"/>
    <w:rsid w:val="000220CE"/>
    <w:rsid w:val="0002274D"/>
    <w:rsid w:val="00022C9B"/>
    <w:rsid w:val="000231A1"/>
    <w:rsid w:val="00024B01"/>
    <w:rsid w:val="000255F1"/>
    <w:rsid w:val="00025F5F"/>
    <w:rsid w:val="00026FC2"/>
    <w:rsid w:val="000307A2"/>
    <w:rsid w:val="00030C9E"/>
    <w:rsid w:val="00032F53"/>
    <w:rsid w:val="000339D9"/>
    <w:rsid w:val="00033FEF"/>
    <w:rsid w:val="00035305"/>
    <w:rsid w:val="0003652F"/>
    <w:rsid w:val="00040715"/>
    <w:rsid w:val="00044F69"/>
    <w:rsid w:val="00050811"/>
    <w:rsid w:val="00051E31"/>
    <w:rsid w:val="00052A28"/>
    <w:rsid w:val="0005396D"/>
    <w:rsid w:val="00057162"/>
    <w:rsid w:val="00057EB4"/>
    <w:rsid w:val="00061F20"/>
    <w:rsid w:val="00062504"/>
    <w:rsid w:val="00063737"/>
    <w:rsid w:val="000649AD"/>
    <w:rsid w:val="00065AAA"/>
    <w:rsid w:val="00066026"/>
    <w:rsid w:val="000679AA"/>
    <w:rsid w:val="00067A1A"/>
    <w:rsid w:val="00067C02"/>
    <w:rsid w:val="00070755"/>
    <w:rsid w:val="000713C3"/>
    <w:rsid w:val="00072203"/>
    <w:rsid w:val="0007233C"/>
    <w:rsid w:val="00072A21"/>
    <w:rsid w:val="00073183"/>
    <w:rsid w:val="00073491"/>
    <w:rsid w:val="0007390A"/>
    <w:rsid w:val="00073F32"/>
    <w:rsid w:val="00073F94"/>
    <w:rsid w:val="00075A2B"/>
    <w:rsid w:val="00077BE4"/>
    <w:rsid w:val="00077E2A"/>
    <w:rsid w:val="00080222"/>
    <w:rsid w:val="00082301"/>
    <w:rsid w:val="00082B30"/>
    <w:rsid w:val="00082B4D"/>
    <w:rsid w:val="00082D2B"/>
    <w:rsid w:val="00090298"/>
    <w:rsid w:val="000909DC"/>
    <w:rsid w:val="000916B3"/>
    <w:rsid w:val="00092515"/>
    <w:rsid w:val="0009276A"/>
    <w:rsid w:val="00092988"/>
    <w:rsid w:val="000931BB"/>
    <w:rsid w:val="000937E0"/>
    <w:rsid w:val="00094ABB"/>
    <w:rsid w:val="00094B6F"/>
    <w:rsid w:val="00096300"/>
    <w:rsid w:val="000964CD"/>
    <w:rsid w:val="00096505"/>
    <w:rsid w:val="000A159B"/>
    <w:rsid w:val="000A3820"/>
    <w:rsid w:val="000A40E8"/>
    <w:rsid w:val="000A4287"/>
    <w:rsid w:val="000A4406"/>
    <w:rsid w:val="000A49BF"/>
    <w:rsid w:val="000A630E"/>
    <w:rsid w:val="000A670A"/>
    <w:rsid w:val="000A6A5C"/>
    <w:rsid w:val="000B0F4E"/>
    <w:rsid w:val="000B1622"/>
    <w:rsid w:val="000B19AE"/>
    <w:rsid w:val="000B1A67"/>
    <w:rsid w:val="000B27D2"/>
    <w:rsid w:val="000B3B92"/>
    <w:rsid w:val="000B3D45"/>
    <w:rsid w:val="000B4B24"/>
    <w:rsid w:val="000B5EC4"/>
    <w:rsid w:val="000B65D4"/>
    <w:rsid w:val="000B7FF1"/>
    <w:rsid w:val="000C1A77"/>
    <w:rsid w:val="000C218E"/>
    <w:rsid w:val="000C32B1"/>
    <w:rsid w:val="000C4666"/>
    <w:rsid w:val="000C4E10"/>
    <w:rsid w:val="000C5782"/>
    <w:rsid w:val="000C7608"/>
    <w:rsid w:val="000C7D06"/>
    <w:rsid w:val="000D0EB7"/>
    <w:rsid w:val="000D2C33"/>
    <w:rsid w:val="000D3AFD"/>
    <w:rsid w:val="000D4C76"/>
    <w:rsid w:val="000D5A0D"/>
    <w:rsid w:val="000D7917"/>
    <w:rsid w:val="000E0B67"/>
    <w:rsid w:val="000E0D16"/>
    <w:rsid w:val="000E1575"/>
    <w:rsid w:val="000E168C"/>
    <w:rsid w:val="000E2A7A"/>
    <w:rsid w:val="000E3952"/>
    <w:rsid w:val="000E4B11"/>
    <w:rsid w:val="000E64C4"/>
    <w:rsid w:val="000E6502"/>
    <w:rsid w:val="000E7CEF"/>
    <w:rsid w:val="000F010E"/>
    <w:rsid w:val="000F0230"/>
    <w:rsid w:val="000F2DAB"/>
    <w:rsid w:val="000F3154"/>
    <w:rsid w:val="000F3416"/>
    <w:rsid w:val="000F348F"/>
    <w:rsid w:val="000F4B82"/>
    <w:rsid w:val="000F641D"/>
    <w:rsid w:val="000F66D1"/>
    <w:rsid w:val="000F7532"/>
    <w:rsid w:val="000F77A4"/>
    <w:rsid w:val="001013FA"/>
    <w:rsid w:val="001014B4"/>
    <w:rsid w:val="00101EC7"/>
    <w:rsid w:val="00101EDC"/>
    <w:rsid w:val="00102753"/>
    <w:rsid w:val="00102B49"/>
    <w:rsid w:val="00103B2D"/>
    <w:rsid w:val="00105AB9"/>
    <w:rsid w:val="001060F3"/>
    <w:rsid w:val="00113B35"/>
    <w:rsid w:val="0011578E"/>
    <w:rsid w:val="00115C7D"/>
    <w:rsid w:val="00116713"/>
    <w:rsid w:val="00117D96"/>
    <w:rsid w:val="0012128D"/>
    <w:rsid w:val="00121C42"/>
    <w:rsid w:val="0012422A"/>
    <w:rsid w:val="0012453E"/>
    <w:rsid w:val="00124CBA"/>
    <w:rsid w:val="00125D84"/>
    <w:rsid w:val="00126287"/>
    <w:rsid w:val="0012791A"/>
    <w:rsid w:val="00130919"/>
    <w:rsid w:val="00132DC8"/>
    <w:rsid w:val="001335A1"/>
    <w:rsid w:val="00133EC3"/>
    <w:rsid w:val="00134179"/>
    <w:rsid w:val="00134BCC"/>
    <w:rsid w:val="0013550A"/>
    <w:rsid w:val="00137888"/>
    <w:rsid w:val="00137C98"/>
    <w:rsid w:val="00141493"/>
    <w:rsid w:val="00141E74"/>
    <w:rsid w:val="00142736"/>
    <w:rsid w:val="00143236"/>
    <w:rsid w:val="00143673"/>
    <w:rsid w:val="00143BC4"/>
    <w:rsid w:val="00144ABE"/>
    <w:rsid w:val="001456D9"/>
    <w:rsid w:val="001469B2"/>
    <w:rsid w:val="00146AA0"/>
    <w:rsid w:val="00146E39"/>
    <w:rsid w:val="001476B7"/>
    <w:rsid w:val="0014780C"/>
    <w:rsid w:val="00151350"/>
    <w:rsid w:val="001542A5"/>
    <w:rsid w:val="00155FE5"/>
    <w:rsid w:val="00156E43"/>
    <w:rsid w:val="00157F9E"/>
    <w:rsid w:val="001602AD"/>
    <w:rsid w:val="00161AF1"/>
    <w:rsid w:val="0016622F"/>
    <w:rsid w:val="00167672"/>
    <w:rsid w:val="00167719"/>
    <w:rsid w:val="00170A0B"/>
    <w:rsid w:val="00170D96"/>
    <w:rsid w:val="001718E4"/>
    <w:rsid w:val="001719E6"/>
    <w:rsid w:val="00171CDF"/>
    <w:rsid w:val="00171D3D"/>
    <w:rsid w:val="00172D25"/>
    <w:rsid w:val="00174305"/>
    <w:rsid w:val="001745F1"/>
    <w:rsid w:val="00174825"/>
    <w:rsid w:val="00174C2E"/>
    <w:rsid w:val="00175A50"/>
    <w:rsid w:val="00175D2C"/>
    <w:rsid w:val="00175E76"/>
    <w:rsid w:val="0018014C"/>
    <w:rsid w:val="0018252B"/>
    <w:rsid w:val="0018552C"/>
    <w:rsid w:val="0018571B"/>
    <w:rsid w:val="001910FA"/>
    <w:rsid w:val="00191130"/>
    <w:rsid w:val="0019140D"/>
    <w:rsid w:val="0019147E"/>
    <w:rsid w:val="00193418"/>
    <w:rsid w:val="001948CE"/>
    <w:rsid w:val="00194F82"/>
    <w:rsid w:val="00195AA1"/>
    <w:rsid w:val="00195B6C"/>
    <w:rsid w:val="001A026A"/>
    <w:rsid w:val="001A242A"/>
    <w:rsid w:val="001A2606"/>
    <w:rsid w:val="001A4336"/>
    <w:rsid w:val="001A5CA5"/>
    <w:rsid w:val="001A69DD"/>
    <w:rsid w:val="001B017A"/>
    <w:rsid w:val="001B05B3"/>
    <w:rsid w:val="001B068F"/>
    <w:rsid w:val="001B0EE1"/>
    <w:rsid w:val="001B10E9"/>
    <w:rsid w:val="001B14F0"/>
    <w:rsid w:val="001B1E4D"/>
    <w:rsid w:val="001B2DAD"/>
    <w:rsid w:val="001B492B"/>
    <w:rsid w:val="001B529E"/>
    <w:rsid w:val="001B75A6"/>
    <w:rsid w:val="001B797F"/>
    <w:rsid w:val="001B7D2D"/>
    <w:rsid w:val="001C1D98"/>
    <w:rsid w:val="001C2280"/>
    <w:rsid w:val="001C4E0F"/>
    <w:rsid w:val="001C4E75"/>
    <w:rsid w:val="001C5FA6"/>
    <w:rsid w:val="001D03C5"/>
    <w:rsid w:val="001D13C5"/>
    <w:rsid w:val="001D2507"/>
    <w:rsid w:val="001D26FB"/>
    <w:rsid w:val="001D2AEF"/>
    <w:rsid w:val="001D3B68"/>
    <w:rsid w:val="001D3BEC"/>
    <w:rsid w:val="001D3C5B"/>
    <w:rsid w:val="001D5BB5"/>
    <w:rsid w:val="001D5C28"/>
    <w:rsid w:val="001D76EF"/>
    <w:rsid w:val="001D7891"/>
    <w:rsid w:val="001E1932"/>
    <w:rsid w:val="001E1AB0"/>
    <w:rsid w:val="001E264F"/>
    <w:rsid w:val="001E4DD9"/>
    <w:rsid w:val="001F0964"/>
    <w:rsid w:val="001F1FA7"/>
    <w:rsid w:val="001F2D25"/>
    <w:rsid w:val="001F3E4B"/>
    <w:rsid w:val="001F40A3"/>
    <w:rsid w:val="001F4A04"/>
    <w:rsid w:val="001F5154"/>
    <w:rsid w:val="001F6DA0"/>
    <w:rsid w:val="00201BDD"/>
    <w:rsid w:val="0020489B"/>
    <w:rsid w:val="00205D8D"/>
    <w:rsid w:val="0020740B"/>
    <w:rsid w:val="002075C6"/>
    <w:rsid w:val="00207ADD"/>
    <w:rsid w:val="0021105F"/>
    <w:rsid w:val="00213D74"/>
    <w:rsid w:val="0021531C"/>
    <w:rsid w:val="00215472"/>
    <w:rsid w:val="00215D01"/>
    <w:rsid w:val="00216017"/>
    <w:rsid w:val="00216082"/>
    <w:rsid w:val="0021620A"/>
    <w:rsid w:val="002164D9"/>
    <w:rsid w:val="00216DCB"/>
    <w:rsid w:val="00220D4C"/>
    <w:rsid w:val="00221424"/>
    <w:rsid w:val="0022169A"/>
    <w:rsid w:val="002230A0"/>
    <w:rsid w:val="00223403"/>
    <w:rsid w:val="00225715"/>
    <w:rsid w:val="002265C4"/>
    <w:rsid w:val="00226682"/>
    <w:rsid w:val="00226AD3"/>
    <w:rsid w:val="00226BCF"/>
    <w:rsid w:val="00227777"/>
    <w:rsid w:val="00227C27"/>
    <w:rsid w:val="00227E75"/>
    <w:rsid w:val="00230BCA"/>
    <w:rsid w:val="00230E24"/>
    <w:rsid w:val="002318A9"/>
    <w:rsid w:val="0023221B"/>
    <w:rsid w:val="002332FF"/>
    <w:rsid w:val="00235493"/>
    <w:rsid w:val="00241F8E"/>
    <w:rsid w:val="00243511"/>
    <w:rsid w:val="00245883"/>
    <w:rsid w:val="00250060"/>
    <w:rsid w:val="00250ACD"/>
    <w:rsid w:val="00251957"/>
    <w:rsid w:val="002522FC"/>
    <w:rsid w:val="002559A4"/>
    <w:rsid w:val="002567DE"/>
    <w:rsid w:val="002570C8"/>
    <w:rsid w:val="00257610"/>
    <w:rsid w:val="00260163"/>
    <w:rsid w:val="0026096C"/>
    <w:rsid w:val="002617D4"/>
    <w:rsid w:val="00262A14"/>
    <w:rsid w:val="00263A61"/>
    <w:rsid w:val="0026529F"/>
    <w:rsid w:val="00266496"/>
    <w:rsid w:val="002665D8"/>
    <w:rsid w:val="0026724A"/>
    <w:rsid w:val="00267515"/>
    <w:rsid w:val="00270295"/>
    <w:rsid w:val="002707C4"/>
    <w:rsid w:val="002729EC"/>
    <w:rsid w:val="002737BF"/>
    <w:rsid w:val="00274CBE"/>
    <w:rsid w:val="00275C65"/>
    <w:rsid w:val="00280CC3"/>
    <w:rsid w:val="00281496"/>
    <w:rsid w:val="0028196C"/>
    <w:rsid w:val="002819E5"/>
    <w:rsid w:val="00282374"/>
    <w:rsid w:val="0028319F"/>
    <w:rsid w:val="00290271"/>
    <w:rsid w:val="002921F1"/>
    <w:rsid w:val="00292A5E"/>
    <w:rsid w:val="00292F48"/>
    <w:rsid w:val="00293413"/>
    <w:rsid w:val="00293A72"/>
    <w:rsid w:val="00295CF0"/>
    <w:rsid w:val="002979F4"/>
    <w:rsid w:val="00297C65"/>
    <w:rsid w:val="002A2856"/>
    <w:rsid w:val="002A3E1D"/>
    <w:rsid w:val="002A5A51"/>
    <w:rsid w:val="002A6790"/>
    <w:rsid w:val="002B277D"/>
    <w:rsid w:val="002B3C13"/>
    <w:rsid w:val="002B551B"/>
    <w:rsid w:val="002B5B18"/>
    <w:rsid w:val="002B6426"/>
    <w:rsid w:val="002B64D5"/>
    <w:rsid w:val="002B74F8"/>
    <w:rsid w:val="002B793A"/>
    <w:rsid w:val="002C0264"/>
    <w:rsid w:val="002C218B"/>
    <w:rsid w:val="002C21E9"/>
    <w:rsid w:val="002C333E"/>
    <w:rsid w:val="002C3B4B"/>
    <w:rsid w:val="002C3BDA"/>
    <w:rsid w:val="002C5BFC"/>
    <w:rsid w:val="002C6F27"/>
    <w:rsid w:val="002C70E1"/>
    <w:rsid w:val="002D0CC8"/>
    <w:rsid w:val="002D18AD"/>
    <w:rsid w:val="002D3791"/>
    <w:rsid w:val="002D3993"/>
    <w:rsid w:val="002D45A3"/>
    <w:rsid w:val="002D5EB0"/>
    <w:rsid w:val="002D6379"/>
    <w:rsid w:val="002D6736"/>
    <w:rsid w:val="002E2884"/>
    <w:rsid w:val="002E39BB"/>
    <w:rsid w:val="002E5938"/>
    <w:rsid w:val="002E5C1A"/>
    <w:rsid w:val="002E61C0"/>
    <w:rsid w:val="002E7DF3"/>
    <w:rsid w:val="002E7E6E"/>
    <w:rsid w:val="002F0744"/>
    <w:rsid w:val="002F1814"/>
    <w:rsid w:val="002F3AEA"/>
    <w:rsid w:val="002F3ED6"/>
    <w:rsid w:val="002F442E"/>
    <w:rsid w:val="002F67FE"/>
    <w:rsid w:val="002F6F57"/>
    <w:rsid w:val="00300422"/>
    <w:rsid w:val="00300549"/>
    <w:rsid w:val="00301330"/>
    <w:rsid w:val="003013A3"/>
    <w:rsid w:val="003030EF"/>
    <w:rsid w:val="003030FC"/>
    <w:rsid w:val="003031B5"/>
    <w:rsid w:val="0030347C"/>
    <w:rsid w:val="00303675"/>
    <w:rsid w:val="00304730"/>
    <w:rsid w:val="003047E4"/>
    <w:rsid w:val="00304B71"/>
    <w:rsid w:val="00305DA4"/>
    <w:rsid w:val="00306175"/>
    <w:rsid w:val="003067F2"/>
    <w:rsid w:val="00306ACA"/>
    <w:rsid w:val="00306B08"/>
    <w:rsid w:val="00306F86"/>
    <w:rsid w:val="00307BFD"/>
    <w:rsid w:val="00310160"/>
    <w:rsid w:val="003113D7"/>
    <w:rsid w:val="00311904"/>
    <w:rsid w:val="00311C39"/>
    <w:rsid w:val="00312937"/>
    <w:rsid w:val="003138D8"/>
    <w:rsid w:val="00314610"/>
    <w:rsid w:val="00314C8F"/>
    <w:rsid w:val="00316D06"/>
    <w:rsid w:val="00320318"/>
    <w:rsid w:val="00321333"/>
    <w:rsid w:val="00321F42"/>
    <w:rsid w:val="00323E70"/>
    <w:rsid w:val="00326512"/>
    <w:rsid w:val="003266C5"/>
    <w:rsid w:val="003276FB"/>
    <w:rsid w:val="00327770"/>
    <w:rsid w:val="00331C5B"/>
    <w:rsid w:val="00335C42"/>
    <w:rsid w:val="003367D2"/>
    <w:rsid w:val="00337684"/>
    <w:rsid w:val="00337A9D"/>
    <w:rsid w:val="00337D4B"/>
    <w:rsid w:val="00340D94"/>
    <w:rsid w:val="00341023"/>
    <w:rsid w:val="00342B21"/>
    <w:rsid w:val="00343E16"/>
    <w:rsid w:val="00344E6C"/>
    <w:rsid w:val="00344EC0"/>
    <w:rsid w:val="00345834"/>
    <w:rsid w:val="00345E9A"/>
    <w:rsid w:val="00346D0C"/>
    <w:rsid w:val="0034736F"/>
    <w:rsid w:val="00347BB6"/>
    <w:rsid w:val="0035078F"/>
    <w:rsid w:val="003507CC"/>
    <w:rsid w:val="003512BF"/>
    <w:rsid w:val="0035146F"/>
    <w:rsid w:val="00351B72"/>
    <w:rsid w:val="00354B5C"/>
    <w:rsid w:val="00354F24"/>
    <w:rsid w:val="003568AB"/>
    <w:rsid w:val="00356A6B"/>
    <w:rsid w:val="00356BBC"/>
    <w:rsid w:val="003612DC"/>
    <w:rsid w:val="00361D73"/>
    <w:rsid w:val="00362FAA"/>
    <w:rsid w:val="003650E1"/>
    <w:rsid w:val="003666C1"/>
    <w:rsid w:val="00366D6E"/>
    <w:rsid w:val="00372106"/>
    <w:rsid w:val="003729F2"/>
    <w:rsid w:val="003768A1"/>
    <w:rsid w:val="00380B8D"/>
    <w:rsid w:val="00380FCD"/>
    <w:rsid w:val="00380FE5"/>
    <w:rsid w:val="00386905"/>
    <w:rsid w:val="0039038F"/>
    <w:rsid w:val="0039072B"/>
    <w:rsid w:val="00391AA3"/>
    <w:rsid w:val="00392536"/>
    <w:rsid w:val="00394880"/>
    <w:rsid w:val="0039577B"/>
    <w:rsid w:val="0039585A"/>
    <w:rsid w:val="0039587F"/>
    <w:rsid w:val="00397D7F"/>
    <w:rsid w:val="00397DBE"/>
    <w:rsid w:val="003A0972"/>
    <w:rsid w:val="003A34B7"/>
    <w:rsid w:val="003A4B38"/>
    <w:rsid w:val="003B0011"/>
    <w:rsid w:val="003B09CD"/>
    <w:rsid w:val="003B0FF6"/>
    <w:rsid w:val="003B1A93"/>
    <w:rsid w:val="003B3A9C"/>
    <w:rsid w:val="003B4FD6"/>
    <w:rsid w:val="003B6286"/>
    <w:rsid w:val="003B6433"/>
    <w:rsid w:val="003C0931"/>
    <w:rsid w:val="003C121D"/>
    <w:rsid w:val="003C12DE"/>
    <w:rsid w:val="003C2E06"/>
    <w:rsid w:val="003C52B9"/>
    <w:rsid w:val="003C55F3"/>
    <w:rsid w:val="003C65F8"/>
    <w:rsid w:val="003D13E7"/>
    <w:rsid w:val="003D35D1"/>
    <w:rsid w:val="003D39FC"/>
    <w:rsid w:val="003D3E50"/>
    <w:rsid w:val="003D410F"/>
    <w:rsid w:val="003D417D"/>
    <w:rsid w:val="003D4CCF"/>
    <w:rsid w:val="003D70C0"/>
    <w:rsid w:val="003D7C82"/>
    <w:rsid w:val="003E12B9"/>
    <w:rsid w:val="003E205A"/>
    <w:rsid w:val="003E24D2"/>
    <w:rsid w:val="003E332C"/>
    <w:rsid w:val="003E5A15"/>
    <w:rsid w:val="003E5C74"/>
    <w:rsid w:val="003E7234"/>
    <w:rsid w:val="003E7ACB"/>
    <w:rsid w:val="003F0340"/>
    <w:rsid w:val="003F051D"/>
    <w:rsid w:val="003F09AB"/>
    <w:rsid w:val="003F0AEA"/>
    <w:rsid w:val="003F13BF"/>
    <w:rsid w:val="003F1DC9"/>
    <w:rsid w:val="003F4E77"/>
    <w:rsid w:val="003F53E2"/>
    <w:rsid w:val="0040082E"/>
    <w:rsid w:val="00400F1B"/>
    <w:rsid w:val="00404602"/>
    <w:rsid w:val="00404A94"/>
    <w:rsid w:val="004063CA"/>
    <w:rsid w:val="00407C8F"/>
    <w:rsid w:val="00410220"/>
    <w:rsid w:val="0041042C"/>
    <w:rsid w:val="0041154F"/>
    <w:rsid w:val="00411601"/>
    <w:rsid w:val="00414FF6"/>
    <w:rsid w:val="00415D8F"/>
    <w:rsid w:val="0042038E"/>
    <w:rsid w:val="00421089"/>
    <w:rsid w:val="00424510"/>
    <w:rsid w:val="00430962"/>
    <w:rsid w:val="00432625"/>
    <w:rsid w:val="00432698"/>
    <w:rsid w:val="00433454"/>
    <w:rsid w:val="00433C52"/>
    <w:rsid w:val="00435B85"/>
    <w:rsid w:val="0043618B"/>
    <w:rsid w:val="0043721C"/>
    <w:rsid w:val="00441088"/>
    <w:rsid w:val="00441197"/>
    <w:rsid w:val="0044191D"/>
    <w:rsid w:val="00442EF9"/>
    <w:rsid w:val="00445947"/>
    <w:rsid w:val="00446754"/>
    <w:rsid w:val="00447D80"/>
    <w:rsid w:val="004503BD"/>
    <w:rsid w:val="00450996"/>
    <w:rsid w:val="004534BA"/>
    <w:rsid w:val="00453597"/>
    <w:rsid w:val="004558E5"/>
    <w:rsid w:val="00456D69"/>
    <w:rsid w:val="0046074A"/>
    <w:rsid w:val="00463E85"/>
    <w:rsid w:val="00465924"/>
    <w:rsid w:val="00466AA1"/>
    <w:rsid w:val="00466CA2"/>
    <w:rsid w:val="00470E06"/>
    <w:rsid w:val="0047183D"/>
    <w:rsid w:val="00472092"/>
    <w:rsid w:val="004727C1"/>
    <w:rsid w:val="00472D59"/>
    <w:rsid w:val="0047341C"/>
    <w:rsid w:val="00474103"/>
    <w:rsid w:val="00474A6A"/>
    <w:rsid w:val="00474ACE"/>
    <w:rsid w:val="004757E0"/>
    <w:rsid w:val="00477AE5"/>
    <w:rsid w:val="00477F6C"/>
    <w:rsid w:val="00481A0E"/>
    <w:rsid w:val="004830ED"/>
    <w:rsid w:val="0049122D"/>
    <w:rsid w:val="004931E4"/>
    <w:rsid w:val="004935B2"/>
    <w:rsid w:val="0049373F"/>
    <w:rsid w:val="00493E77"/>
    <w:rsid w:val="00494886"/>
    <w:rsid w:val="0049585E"/>
    <w:rsid w:val="00495933"/>
    <w:rsid w:val="004A0DEF"/>
    <w:rsid w:val="004A1037"/>
    <w:rsid w:val="004A16A7"/>
    <w:rsid w:val="004A1CE0"/>
    <w:rsid w:val="004A245A"/>
    <w:rsid w:val="004A607A"/>
    <w:rsid w:val="004A61C8"/>
    <w:rsid w:val="004A6FF2"/>
    <w:rsid w:val="004A7ADF"/>
    <w:rsid w:val="004B04F5"/>
    <w:rsid w:val="004B3180"/>
    <w:rsid w:val="004B4AD3"/>
    <w:rsid w:val="004B4BAD"/>
    <w:rsid w:val="004B5223"/>
    <w:rsid w:val="004B5E81"/>
    <w:rsid w:val="004B676B"/>
    <w:rsid w:val="004B6EF6"/>
    <w:rsid w:val="004C4F25"/>
    <w:rsid w:val="004C557D"/>
    <w:rsid w:val="004C59BB"/>
    <w:rsid w:val="004C60A3"/>
    <w:rsid w:val="004C751F"/>
    <w:rsid w:val="004D14AD"/>
    <w:rsid w:val="004D2A17"/>
    <w:rsid w:val="004D2F7F"/>
    <w:rsid w:val="004D6520"/>
    <w:rsid w:val="004E073A"/>
    <w:rsid w:val="004E08BF"/>
    <w:rsid w:val="004E10FB"/>
    <w:rsid w:val="004E15B4"/>
    <w:rsid w:val="004E1D70"/>
    <w:rsid w:val="004E270A"/>
    <w:rsid w:val="004E32E1"/>
    <w:rsid w:val="004E4649"/>
    <w:rsid w:val="004E47B3"/>
    <w:rsid w:val="004E64B8"/>
    <w:rsid w:val="004F0E07"/>
    <w:rsid w:val="004F1AC3"/>
    <w:rsid w:val="004F3ECD"/>
    <w:rsid w:val="004F7645"/>
    <w:rsid w:val="004F78AA"/>
    <w:rsid w:val="004F7EAA"/>
    <w:rsid w:val="00500378"/>
    <w:rsid w:val="0050157E"/>
    <w:rsid w:val="00501B8F"/>
    <w:rsid w:val="00501D68"/>
    <w:rsid w:val="005025E2"/>
    <w:rsid w:val="00505AA4"/>
    <w:rsid w:val="00505BEE"/>
    <w:rsid w:val="00506595"/>
    <w:rsid w:val="00507B72"/>
    <w:rsid w:val="00507D12"/>
    <w:rsid w:val="00510A1C"/>
    <w:rsid w:val="005125B9"/>
    <w:rsid w:val="005128B6"/>
    <w:rsid w:val="005130A1"/>
    <w:rsid w:val="00513B5F"/>
    <w:rsid w:val="00515709"/>
    <w:rsid w:val="00515A65"/>
    <w:rsid w:val="00515EB5"/>
    <w:rsid w:val="0051647A"/>
    <w:rsid w:val="00516AD2"/>
    <w:rsid w:val="0052007A"/>
    <w:rsid w:val="005200C2"/>
    <w:rsid w:val="00521327"/>
    <w:rsid w:val="00521E4A"/>
    <w:rsid w:val="00522949"/>
    <w:rsid w:val="00524724"/>
    <w:rsid w:val="005255B5"/>
    <w:rsid w:val="00525768"/>
    <w:rsid w:val="00526BB7"/>
    <w:rsid w:val="00526DE4"/>
    <w:rsid w:val="00531C8E"/>
    <w:rsid w:val="00532083"/>
    <w:rsid w:val="00532409"/>
    <w:rsid w:val="00532872"/>
    <w:rsid w:val="00537200"/>
    <w:rsid w:val="00537E68"/>
    <w:rsid w:val="005408C4"/>
    <w:rsid w:val="00540CAD"/>
    <w:rsid w:val="00540EBB"/>
    <w:rsid w:val="0054132F"/>
    <w:rsid w:val="00542B6A"/>
    <w:rsid w:val="00542C9B"/>
    <w:rsid w:val="00544A9E"/>
    <w:rsid w:val="00545204"/>
    <w:rsid w:val="00545D33"/>
    <w:rsid w:val="00546962"/>
    <w:rsid w:val="00547700"/>
    <w:rsid w:val="005506B7"/>
    <w:rsid w:val="0055080C"/>
    <w:rsid w:val="005516B5"/>
    <w:rsid w:val="00552A6D"/>
    <w:rsid w:val="00552C91"/>
    <w:rsid w:val="00553381"/>
    <w:rsid w:val="00553BC6"/>
    <w:rsid w:val="00554677"/>
    <w:rsid w:val="00556FB5"/>
    <w:rsid w:val="005573CC"/>
    <w:rsid w:val="005574FB"/>
    <w:rsid w:val="005578D2"/>
    <w:rsid w:val="00560E29"/>
    <w:rsid w:val="00561098"/>
    <w:rsid w:val="00561E91"/>
    <w:rsid w:val="00561ED9"/>
    <w:rsid w:val="00564198"/>
    <w:rsid w:val="00564D71"/>
    <w:rsid w:val="00567B6F"/>
    <w:rsid w:val="00570452"/>
    <w:rsid w:val="005717BD"/>
    <w:rsid w:val="00571B1D"/>
    <w:rsid w:val="00572A41"/>
    <w:rsid w:val="00573B2A"/>
    <w:rsid w:val="0057470E"/>
    <w:rsid w:val="00574C27"/>
    <w:rsid w:val="005760CE"/>
    <w:rsid w:val="0057678E"/>
    <w:rsid w:val="00577874"/>
    <w:rsid w:val="00580184"/>
    <w:rsid w:val="0058171B"/>
    <w:rsid w:val="00582A79"/>
    <w:rsid w:val="00582C57"/>
    <w:rsid w:val="00582CCA"/>
    <w:rsid w:val="00585578"/>
    <w:rsid w:val="005857E8"/>
    <w:rsid w:val="00585989"/>
    <w:rsid w:val="005863F7"/>
    <w:rsid w:val="00587698"/>
    <w:rsid w:val="00590F73"/>
    <w:rsid w:val="005913AA"/>
    <w:rsid w:val="00592E44"/>
    <w:rsid w:val="00594232"/>
    <w:rsid w:val="00594560"/>
    <w:rsid w:val="00594E7B"/>
    <w:rsid w:val="00595EDF"/>
    <w:rsid w:val="005A1902"/>
    <w:rsid w:val="005A384C"/>
    <w:rsid w:val="005A38B2"/>
    <w:rsid w:val="005A459A"/>
    <w:rsid w:val="005A54BC"/>
    <w:rsid w:val="005B0053"/>
    <w:rsid w:val="005B0818"/>
    <w:rsid w:val="005B1BF2"/>
    <w:rsid w:val="005B5804"/>
    <w:rsid w:val="005B62D8"/>
    <w:rsid w:val="005B6332"/>
    <w:rsid w:val="005B713D"/>
    <w:rsid w:val="005B767C"/>
    <w:rsid w:val="005C0EF3"/>
    <w:rsid w:val="005C1581"/>
    <w:rsid w:val="005C16E3"/>
    <w:rsid w:val="005C24A5"/>
    <w:rsid w:val="005C3EA8"/>
    <w:rsid w:val="005C640C"/>
    <w:rsid w:val="005C7320"/>
    <w:rsid w:val="005C745A"/>
    <w:rsid w:val="005D0903"/>
    <w:rsid w:val="005D0926"/>
    <w:rsid w:val="005D0CD7"/>
    <w:rsid w:val="005D2042"/>
    <w:rsid w:val="005D2A3C"/>
    <w:rsid w:val="005D3206"/>
    <w:rsid w:val="005D3665"/>
    <w:rsid w:val="005D465A"/>
    <w:rsid w:val="005D6298"/>
    <w:rsid w:val="005D65BB"/>
    <w:rsid w:val="005D7E25"/>
    <w:rsid w:val="005E16C7"/>
    <w:rsid w:val="005E2638"/>
    <w:rsid w:val="005E30B6"/>
    <w:rsid w:val="005E415A"/>
    <w:rsid w:val="005E462C"/>
    <w:rsid w:val="005E6CD2"/>
    <w:rsid w:val="005F00A6"/>
    <w:rsid w:val="005F0FA2"/>
    <w:rsid w:val="005F1086"/>
    <w:rsid w:val="005F1709"/>
    <w:rsid w:val="005F19DC"/>
    <w:rsid w:val="005F2400"/>
    <w:rsid w:val="005F24DC"/>
    <w:rsid w:val="005F254E"/>
    <w:rsid w:val="005F2CE4"/>
    <w:rsid w:val="005F3F78"/>
    <w:rsid w:val="005F4D50"/>
    <w:rsid w:val="005F5E5E"/>
    <w:rsid w:val="005F5FA5"/>
    <w:rsid w:val="005F6582"/>
    <w:rsid w:val="005F67B9"/>
    <w:rsid w:val="005F7F83"/>
    <w:rsid w:val="00601812"/>
    <w:rsid w:val="00601AE2"/>
    <w:rsid w:val="00603DA0"/>
    <w:rsid w:val="00604997"/>
    <w:rsid w:val="0060592E"/>
    <w:rsid w:val="00606457"/>
    <w:rsid w:val="00607120"/>
    <w:rsid w:val="00610AA0"/>
    <w:rsid w:val="00611B3D"/>
    <w:rsid w:val="006124F0"/>
    <w:rsid w:val="0061300F"/>
    <w:rsid w:val="00614F94"/>
    <w:rsid w:val="0061558E"/>
    <w:rsid w:val="0061615D"/>
    <w:rsid w:val="0061756D"/>
    <w:rsid w:val="00617715"/>
    <w:rsid w:val="006200C5"/>
    <w:rsid w:val="0062022F"/>
    <w:rsid w:val="006208D5"/>
    <w:rsid w:val="006209FE"/>
    <w:rsid w:val="006233AD"/>
    <w:rsid w:val="00624091"/>
    <w:rsid w:val="006246FF"/>
    <w:rsid w:val="0062543A"/>
    <w:rsid w:val="00626E13"/>
    <w:rsid w:val="0062718A"/>
    <w:rsid w:val="00627300"/>
    <w:rsid w:val="00627B51"/>
    <w:rsid w:val="00627D48"/>
    <w:rsid w:val="0063058E"/>
    <w:rsid w:val="00630826"/>
    <w:rsid w:val="00631A57"/>
    <w:rsid w:val="00632CF7"/>
    <w:rsid w:val="0063341A"/>
    <w:rsid w:val="006356C1"/>
    <w:rsid w:val="006357F9"/>
    <w:rsid w:val="00635803"/>
    <w:rsid w:val="00635C80"/>
    <w:rsid w:val="006360FB"/>
    <w:rsid w:val="00640A5C"/>
    <w:rsid w:val="00641023"/>
    <w:rsid w:val="00641F59"/>
    <w:rsid w:val="006461F5"/>
    <w:rsid w:val="0064696A"/>
    <w:rsid w:val="00646DE2"/>
    <w:rsid w:val="00650931"/>
    <w:rsid w:val="0065172E"/>
    <w:rsid w:val="00651CCA"/>
    <w:rsid w:val="006520F0"/>
    <w:rsid w:val="006526AE"/>
    <w:rsid w:val="0065394C"/>
    <w:rsid w:val="00655121"/>
    <w:rsid w:val="006552B6"/>
    <w:rsid w:val="006563D0"/>
    <w:rsid w:val="00656BA2"/>
    <w:rsid w:val="00657511"/>
    <w:rsid w:val="00657B27"/>
    <w:rsid w:val="00657DEC"/>
    <w:rsid w:val="00662108"/>
    <w:rsid w:val="00664CA2"/>
    <w:rsid w:val="00665A78"/>
    <w:rsid w:val="00665CBA"/>
    <w:rsid w:val="00667BC6"/>
    <w:rsid w:val="00671178"/>
    <w:rsid w:val="006713AB"/>
    <w:rsid w:val="00672D0B"/>
    <w:rsid w:val="0067324F"/>
    <w:rsid w:val="0067403E"/>
    <w:rsid w:val="0067604D"/>
    <w:rsid w:val="00676509"/>
    <w:rsid w:val="0067712B"/>
    <w:rsid w:val="0068046F"/>
    <w:rsid w:val="00681DEC"/>
    <w:rsid w:val="006827A7"/>
    <w:rsid w:val="00684340"/>
    <w:rsid w:val="00684BFB"/>
    <w:rsid w:val="00684D5E"/>
    <w:rsid w:val="00684F0F"/>
    <w:rsid w:val="0068517E"/>
    <w:rsid w:val="00686EBB"/>
    <w:rsid w:val="00687AC0"/>
    <w:rsid w:val="00690485"/>
    <w:rsid w:val="006910E9"/>
    <w:rsid w:val="00692758"/>
    <w:rsid w:val="00692A48"/>
    <w:rsid w:val="00695090"/>
    <w:rsid w:val="00696AFF"/>
    <w:rsid w:val="006A004E"/>
    <w:rsid w:val="006A0684"/>
    <w:rsid w:val="006A1895"/>
    <w:rsid w:val="006A2C9A"/>
    <w:rsid w:val="006A33FF"/>
    <w:rsid w:val="006A34EF"/>
    <w:rsid w:val="006A4AC8"/>
    <w:rsid w:val="006A60DF"/>
    <w:rsid w:val="006A610E"/>
    <w:rsid w:val="006A66A0"/>
    <w:rsid w:val="006B03DC"/>
    <w:rsid w:val="006B105D"/>
    <w:rsid w:val="006B1996"/>
    <w:rsid w:val="006B29B0"/>
    <w:rsid w:val="006B4B07"/>
    <w:rsid w:val="006B7D65"/>
    <w:rsid w:val="006C02BE"/>
    <w:rsid w:val="006C3649"/>
    <w:rsid w:val="006C3A33"/>
    <w:rsid w:val="006C4182"/>
    <w:rsid w:val="006C47F7"/>
    <w:rsid w:val="006C52F1"/>
    <w:rsid w:val="006D0DDB"/>
    <w:rsid w:val="006D279F"/>
    <w:rsid w:val="006D2C9B"/>
    <w:rsid w:val="006D3579"/>
    <w:rsid w:val="006E019B"/>
    <w:rsid w:val="006E15F8"/>
    <w:rsid w:val="006E20ED"/>
    <w:rsid w:val="006E22A4"/>
    <w:rsid w:val="006E3F30"/>
    <w:rsid w:val="006E46C6"/>
    <w:rsid w:val="006F04CD"/>
    <w:rsid w:val="006F0F1B"/>
    <w:rsid w:val="006F1531"/>
    <w:rsid w:val="006F233B"/>
    <w:rsid w:val="006F3299"/>
    <w:rsid w:val="006F5A23"/>
    <w:rsid w:val="006F6239"/>
    <w:rsid w:val="00700620"/>
    <w:rsid w:val="00703247"/>
    <w:rsid w:val="00705051"/>
    <w:rsid w:val="00707E45"/>
    <w:rsid w:val="00711F75"/>
    <w:rsid w:val="00713441"/>
    <w:rsid w:val="0071481D"/>
    <w:rsid w:val="007149D0"/>
    <w:rsid w:val="00714DC4"/>
    <w:rsid w:val="00716F21"/>
    <w:rsid w:val="00717829"/>
    <w:rsid w:val="00717F16"/>
    <w:rsid w:val="00720783"/>
    <w:rsid w:val="0072213F"/>
    <w:rsid w:val="00722698"/>
    <w:rsid w:val="00722BCB"/>
    <w:rsid w:val="00725404"/>
    <w:rsid w:val="00725FCA"/>
    <w:rsid w:val="007272BC"/>
    <w:rsid w:val="00727698"/>
    <w:rsid w:val="00727BED"/>
    <w:rsid w:val="00727E00"/>
    <w:rsid w:val="00734144"/>
    <w:rsid w:val="00734878"/>
    <w:rsid w:val="00734B34"/>
    <w:rsid w:val="00735E88"/>
    <w:rsid w:val="0073625C"/>
    <w:rsid w:val="00737AD6"/>
    <w:rsid w:val="007410EE"/>
    <w:rsid w:val="0074167A"/>
    <w:rsid w:val="007427EC"/>
    <w:rsid w:val="00743842"/>
    <w:rsid w:val="00744EBF"/>
    <w:rsid w:val="0074507F"/>
    <w:rsid w:val="00745244"/>
    <w:rsid w:val="00746042"/>
    <w:rsid w:val="00746990"/>
    <w:rsid w:val="00747B52"/>
    <w:rsid w:val="00751DEF"/>
    <w:rsid w:val="007525B9"/>
    <w:rsid w:val="007530B3"/>
    <w:rsid w:val="00756F5E"/>
    <w:rsid w:val="0075778B"/>
    <w:rsid w:val="007578AC"/>
    <w:rsid w:val="007601DB"/>
    <w:rsid w:val="00760C1A"/>
    <w:rsid w:val="00760E15"/>
    <w:rsid w:val="00761178"/>
    <w:rsid w:val="007611FC"/>
    <w:rsid w:val="0076157D"/>
    <w:rsid w:val="00761EA3"/>
    <w:rsid w:val="00762511"/>
    <w:rsid w:val="007627AD"/>
    <w:rsid w:val="007632A7"/>
    <w:rsid w:val="00765CD6"/>
    <w:rsid w:val="0076651E"/>
    <w:rsid w:val="00766CD8"/>
    <w:rsid w:val="0076756D"/>
    <w:rsid w:val="007701B2"/>
    <w:rsid w:val="00771422"/>
    <w:rsid w:val="00771F81"/>
    <w:rsid w:val="00772E3B"/>
    <w:rsid w:val="00772F36"/>
    <w:rsid w:val="00773796"/>
    <w:rsid w:val="007744D9"/>
    <w:rsid w:val="00774BAA"/>
    <w:rsid w:val="00774C92"/>
    <w:rsid w:val="007760B7"/>
    <w:rsid w:val="00777042"/>
    <w:rsid w:val="007770CE"/>
    <w:rsid w:val="007807CE"/>
    <w:rsid w:val="00781066"/>
    <w:rsid w:val="0078292B"/>
    <w:rsid w:val="00783148"/>
    <w:rsid w:val="007832A7"/>
    <w:rsid w:val="0078367E"/>
    <w:rsid w:val="00784507"/>
    <w:rsid w:val="00787172"/>
    <w:rsid w:val="00790115"/>
    <w:rsid w:val="00790E99"/>
    <w:rsid w:val="007913DC"/>
    <w:rsid w:val="00794D5D"/>
    <w:rsid w:val="00794FE4"/>
    <w:rsid w:val="007958F2"/>
    <w:rsid w:val="0079650E"/>
    <w:rsid w:val="00797716"/>
    <w:rsid w:val="007977BD"/>
    <w:rsid w:val="007978C2"/>
    <w:rsid w:val="007A0476"/>
    <w:rsid w:val="007A19EB"/>
    <w:rsid w:val="007A2206"/>
    <w:rsid w:val="007A5DA3"/>
    <w:rsid w:val="007A79AA"/>
    <w:rsid w:val="007A7D5D"/>
    <w:rsid w:val="007A7DF0"/>
    <w:rsid w:val="007A7E7A"/>
    <w:rsid w:val="007B1636"/>
    <w:rsid w:val="007B23D7"/>
    <w:rsid w:val="007B266A"/>
    <w:rsid w:val="007B329E"/>
    <w:rsid w:val="007B35E5"/>
    <w:rsid w:val="007B3B67"/>
    <w:rsid w:val="007B3DB9"/>
    <w:rsid w:val="007B6B8C"/>
    <w:rsid w:val="007C0B2D"/>
    <w:rsid w:val="007C31A1"/>
    <w:rsid w:val="007C3922"/>
    <w:rsid w:val="007C425D"/>
    <w:rsid w:val="007C51DF"/>
    <w:rsid w:val="007C7125"/>
    <w:rsid w:val="007D20BA"/>
    <w:rsid w:val="007D2DA4"/>
    <w:rsid w:val="007D3CAC"/>
    <w:rsid w:val="007D3D8D"/>
    <w:rsid w:val="007E1362"/>
    <w:rsid w:val="007E21C6"/>
    <w:rsid w:val="007E311F"/>
    <w:rsid w:val="007E324F"/>
    <w:rsid w:val="007E40D7"/>
    <w:rsid w:val="007E460E"/>
    <w:rsid w:val="007E5194"/>
    <w:rsid w:val="007E5FFF"/>
    <w:rsid w:val="007E6008"/>
    <w:rsid w:val="007F03BB"/>
    <w:rsid w:val="007F087A"/>
    <w:rsid w:val="007F095E"/>
    <w:rsid w:val="007F1BC7"/>
    <w:rsid w:val="007F1C59"/>
    <w:rsid w:val="007F33B6"/>
    <w:rsid w:val="007F554E"/>
    <w:rsid w:val="007F588F"/>
    <w:rsid w:val="007F7525"/>
    <w:rsid w:val="007F764C"/>
    <w:rsid w:val="00801498"/>
    <w:rsid w:val="008015C0"/>
    <w:rsid w:val="00802E56"/>
    <w:rsid w:val="0080426D"/>
    <w:rsid w:val="00806300"/>
    <w:rsid w:val="0080648D"/>
    <w:rsid w:val="008069E4"/>
    <w:rsid w:val="00806C77"/>
    <w:rsid w:val="00807171"/>
    <w:rsid w:val="0081027F"/>
    <w:rsid w:val="008112C4"/>
    <w:rsid w:val="008114A2"/>
    <w:rsid w:val="008114E4"/>
    <w:rsid w:val="00811E62"/>
    <w:rsid w:val="0081282B"/>
    <w:rsid w:val="00812E24"/>
    <w:rsid w:val="00814230"/>
    <w:rsid w:val="0081509E"/>
    <w:rsid w:val="008163AF"/>
    <w:rsid w:val="00816E7B"/>
    <w:rsid w:val="00820165"/>
    <w:rsid w:val="00820A37"/>
    <w:rsid w:val="00820D55"/>
    <w:rsid w:val="00823B1B"/>
    <w:rsid w:val="00823C84"/>
    <w:rsid w:val="0082529A"/>
    <w:rsid w:val="00825E9B"/>
    <w:rsid w:val="00826A1A"/>
    <w:rsid w:val="00827942"/>
    <w:rsid w:val="00830295"/>
    <w:rsid w:val="00831268"/>
    <w:rsid w:val="0083176F"/>
    <w:rsid w:val="008321B4"/>
    <w:rsid w:val="00832920"/>
    <w:rsid w:val="00833CA8"/>
    <w:rsid w:val="00834EE7"/>
    <w:rsid w:val="00835036"/>
    <w:rsid w:val="00835985"/>
    <w:rsid w:val="00836552"/>
    <w:rsid w:val="008408D5"/>
    <w:rsid w:val="008412A8"/>
    <w:rsid w:val="00842187"/>
    <w:rsid w:val="00843734"/>
    <w:rsid w:val="00844ED9"/>
    <w:rsid w:val="0084703C"/>
    <w:rsid w:val="00847EE1"/>
    <w:rsid w:val="00851013"/>
    <w:rsid w:val="0085133C"/>
    <w:rsid w:val="0085133F"/>
    <w:rsid w:val="00856E20"/>
    <w:rsid w:val="0085739F"/>
    <w:rsid w:val="00860462"/>
    <w:rsid w:val="00861311"/>
    <w:rsid w:val="008624A6"/>
    <w:rsid w:val="00862802"/>
    <w:rsid w:val="008628F2"/>
    <w:rsid w:val="00863BBA"/>
    <w:rsid w:val="00864B78"/>
    <w:rsid w:val="00867035"/>
    <w:rsid w:val="0087080B"/>
    <w:rsid w:val="00871EEF"/>
    <w:rsid w:val="00874FEC"/>
    <w:rsid w:val="00875F56"/>
    <w:rsid w:val="00876BF1"/>
    <w:rsid w:val="0087724A"/>
    <w:rsid w:val="008813F5"/>
    <w:rsid w:val="00881C99"/>
    <w:rsid w:val="0088297A"/>
    <w:rsid w:val="00882E56"/>
    <w:rsid w:val="00887647"/>
    <w:rsid w:val="00891619"/>
    <w:rsid w:val="00891D79"/>
    <w:rsid w:val="00893780"/>
    <w:rsid w:val="008954EF"/>
    <w:rsid w:val="0089570C"/>
    <w:rsid w:val="0089573B"/>
    <w:rsid w:val="008A0BD0"/>
    <w:rsid w:val="008A11C3"/>
    <w:rsid w:val="008A16CD"/>
    <w:rsid w:val="008A269D"/>
    <w:rsid w:val="008A26EC"/>
    <w:rsid w:val="008A49B8"/>
    <w:rsid w:val="008B13BB"/>
    <w:rsid w:val="008B1DD5"/>
    <w:rsid w:val="008B329E"/>
    <w:rsid w:val="008B3C67"/>
    <w:rsid w:val="008B4D7E"/>
    <w:rsid w:val="008B4E5A"/>
    <w:rsid w:val="008B5C40"/>
    <w:rsid w:val="008B60B9"/>
    <w:rsid w:val="008B7DE5"/>
    <w:rsid w:val="008C0A25"/>
    <w:rsid w:val="008C0B4D"/>
    <w:rsid w:val="008C2763"/>
    <w:rsid w:val="008C3A03"/>
    <w:rsid w:val="008C4A10"/>
    <w:rsid w:val="008C5AFE"/>
    <w:rsid w:val="008D0168"/>
    <w:rsid w:val="008D132B"/>
    <w:rsid w:val="008D19F7"/>
    <w:rsid w:val="008D3EE6"/>
    <w:rsid w:val="008D4B6C"/>
    <w:rsid w:val="008D4DD8"/>
    <w:rsid w:val="008D7B92"/>
    <w:rsid w:val="008E047C"/>
    <w:rsid w:val="008E10C9"/>
    <w:rsid w:val="008E2FEF"/>
    <w:rsid w:val="008E4E26"/>
    <w:rsid w:val="008E65A3"/>
    <w:rsid w:val="008E7D7D"/>
    <w:rsid w:val="008F00A0"/>
    <w:rsid w:val="008F2F64"/>
    <w:rsid w:val="008F3356"/>
    <w:rsid w:val="008F49CB"/>
    <w:rsid w:val="008F4F20"/>
    <w:rsid w:val="008F50AB"/>
    <w:rsid w:val="008F5857"/>
    <w:rsid w:val="008F60AE"/>
    <w:rsid w:val="008F6536"/>
    <w:rsid w:val="00900D6F"/>
    <w:rsid w:val="00901B54"/>
    <w:rsid w:val="00902B42"/>
    <w:rsid w:val="00903024"/>
    <w:rsid w:val="009056AA"/>
    <w:rsid w:val="009063E4"/>
    <w:rsid w:val="009063F0"/>
    <w:rsid w:val="0090685F"/>
    <w:rsid w:val="00907045"/>
    <w:rsid w:val="00907D63"/>
    <w:rsid w:val="0091029C"/>
    <w:rsid w:val="00910D27"/>
    <w:rsid w:val="00911962"/>
    <w:rsid w:val="00911D36"/>
    <w:rsid w:val="00912340"/>
    <w:rsid w:val="00912343"/>
    <w:rsid w:val="009138E6"/>
    <w:rsid w:val="009148D1"/>
    <w:rsid w:val="00914981"/>
    <w:rsid w:val="009164E5"/>
    <w:rsid w:val="00916602"/>
    <w:rsid w:val="00917803"/>
    <w:rsid w:val="00917962"/>
    <w:rsid w:val="00917A2E"/>
    <w:rsid w:val="00920166"/>
    <w:rsid w:val="009206FB"/>
    <w:rsid w:val="00920904"/>
    <w:rsid w:val="009262D1"/>
    <w:rsid w:val="00930436"/>
    <w:rsid w:val="00932374"/>
    <w:rsid w:val="00934941"/>
    <w:rsid w:val="0094006C"/>
    <w:rsid w:val="009423B3"/>
    <w:rsid w:val="00943831"/>
    <w:rsid w:val="00944367"/>
    <w:rsid w:val="0094517F"/>
    <w:rsid w:val="00946A45"/>
    <w:rsid w:val="00950060"/>
    <w:rsid w:val="0095057A"/>
    <w:rsid w:val="00950A43"/>
    <w:rsid w:val="00951AB7"/>
    <w:rsid w:val="00951F59"/>
    <w:rsid w:val="00952431"/>
    <w:rsid w:val="0095309A"/>
    <w:rsid w:val="00953A6B"/>
    <w:rsid w:val="009541CB"/>
    <w:rsid w:val="009554C6"/>
    <w:rsid w:val="009556FF"/>
    <w:rsid w:val="00957B90"/>
    <w:rsid w:val="00957D59"/>
    <w:rsid w:val="00960C8F"/>
    <w:rsid w:val="00961568"/>
    <w:rsid w:val="009629D3"/>
    <w:rsid w:val="009631A7"/>
    <w:rsid w:val="00963371"/>
    <w:rsid w:val="0096392B"/>
    <w:rsid w:val="00964781"/>
    <w:rsid w:val="00965BAD"/>
    <w:rsid w:val="00966956"/>
    <w:rsid w:val="00970FF5"/>
    <w:rsid w:val="00972245"/>
    <w:rsid w:val="009725AF"/>
    <w:rsid w:val="0097291F"/>
    <w:rsid w:val="009748D4"/>
    <w:rsid w:val="00974A28"/>
    <w:rsid w:val="00975040"/>
    <w:rsid w:val="009774A8"/>
    <w:rsid w:val="00977B8F"/>
    <w:rsid w:val="00980A63"/>
    <w:rsid w:val="00981184"/>
    <w:rsid w:val="00981904"/>
    <w:rsid w:val="00982149"/>
    <w:rsid w:val="00982A30"/>
    <w:rsid w:val="0098325C"/>
    <w:rsid w:val="0098514B"/>
    <w:rsid w:val="00987D0C"/>
    <w:rsid w:val="00990F99"/>
    <w:rsid w:val="00991EDA"/>
    <w:rsid w:val="00991F89"/>
    <w:rsid w:val="0099209D"/>
    <w:rsid w:val="00992CC8"/>
    <w:rsid w:val="00994461"/>
    <w:rsid w:val="00994FB6"/>
    <w:rsid w:val="00995581"/>
    <w:rsid w:val="009A07E9"/>
    <w:rsid w:val="009A1BA5"/>
    <w:rsid w:val="009A20C8"/>
    <w:rsid w:val="009A2BEC"/>
    <w:rsid w:val="009A3FBF"/>
    <w:rsid w:val="009A4748"/>
    <w:rsid w:val="009A5898"/>
    <w:rsid w:val="009A6CCC"/>
    <w:rsid w:val="009A6EDE"/>
    <w:rsid w:val="009A72BF"/>
    <w:rsid w:val="009A7618"/>
    <w:rsid w:val="009B0D5A"/>
    <w:rsid w:val="009B10F4"/>
    <w:rsid w:val="009B1A1F"/>
    <w:rsid w:val="009B1AC0"/>
    <w:rsid w:val="009B2DA6"/>
    <w:rsid w:val="009B3B0F"/>
    <w:rsid w:val="009B5C5A"/>
    <w:rsid w:val="009B607F"/>
    <w:rsid w:val="009B77AC"/>
    <w:rsid w:val="009B7FFC"/>
    <w:rsid w:val="009C187E"/>
    <w:rsid w:val="009C475B"/>
    <w:rsid w:val="009C516A"/>
    <w:rsid w:val="009C5D18"/>
    <w:rsid w:val="009C711F"/>
    <w:rsid w:val="009D00B2"/>
    <w:rsid w:val="009D00C6"/>
    <w:rsid w:val="009D10F0"/>
    <w:rsid w:val="009D22B3"/>
    <w:rsid w:val="009D264A"/>
    <w:rsid w:val="009D2D4D"/>
    <w:rsid w:val="009D41D3"/>
    <w:rsid w:val="009D44FB"/>
    <w:rsid w:val="009D4695"/>
    <w:rsid w:val="009D4A90"/>
    <w:rsid w:val="009D503A"/>
    <w:rsid w:val="009D58F9"/>
    <w:rsid w:val="009D5A14"/>
    <w:rsid w:val="009D6C7C"/>
    <w:rsid w:val="009D7A97"/>
    <w:rsid w:val="009E0D25"/>
    <w:rsid w:val="009E10FD"/>
    <w:rsid w:val="009E18FF"/>
    <w:rsid w:val="009E1E87"/>
    <w:rsid w:val="009E4475"/>
    <w:rsid w:val="009E4AE6"/>
    <w:rsid w:val="009E6387"/>
    <w:rsid w:val="009E6C34"/>
    <w:rsid w:val="009E75AE"/>
    <w:rsid w:val="009F2C57"/>
    <w:rsid w:val="009F2CDB"/>
    <w:rsid w:val="009F2D16"/>
    <w:rsid w:val="009F33F9"/>
    <w:rsid w:val="009F4379"/>
    <w:rsid w:val="009F4AB6"/>
    <w:rsid w:val="009F5747"/>
    <w:rsid w:val="009F6F69"/>
    <w:rsid w:val="00A01490"/>
    <w:rsid w:val="00A02413"/>
    <w:rsid w:val="00A03602"/>
    <w:rsid w:val="00A037EA"/>
    <w:rsid w:val="00A03CBC"/>
    <w:rsid w:val="00A03E0F"/>
    <w:rsid w:val="00A04426"/>
    <w:rsid w:val="00A06FA9"/>
    <w:rsid w:val="00A0767D"/>
    <w:rsid w:val="00A076D4"/>
    <w:rsid w:val="00A10EE6"/>
    <w:rsid w:val="00A12D73"/>
    <w:rsid w:val="00A13E50"/>
    <w:rsid w:val="00A13EAF"/>
    <w:rsid w:val="00A145E0"/>
    <w:rsid w:val="00A152FC"/>
    <w:rsid w:val="00A1558D"/>
    <w:rsid w:val="00A1683C"/>
    <w:rsid w:val="00A16EAB"/>
    <w:rsid w:val="00A17C07"/>
    <w:rsid w:val="00A2217A"/>
    <w:rsid w:val="00A226E4"/>
    <w:rsid w:val="00A22E93"/>
    <w:rsid w:val="00A22EE6"/>
    <w:rsid w:val="00A26B0B"/>
    <w:rsid w:val="00A26E04"/>
    <w:rsid w:val="00A26E9A"/>
    <w:rsid w:val="00A3128A"/>
    <w:rsid w:val="00A3182B"/>
    <w:rsid w:val="00A323E6"/>
    <w:rsid w:val="00A324C6"/>
    <w:rsid w:val="00A34012"/>
    <w:rsid w:val="00A37B1F"/>
    <w:rsid w:val="00A401D2"/>
    <w:rsid w:val="00A40AFD"/>
    <w:rsid w:val="00A41012"/>
    <w:rsid w:val="00A410DA"/>
    <w:rsid w:val="00A41597"/>
    <w:rsid w:val="00A42166"/>
    <w:rsid w:val="00A44CAE"/>
    <w:rsid w:val="00A502F0"/>
    <w:rsid w:val="00A51817"/>
    <w:rsid w:val="00A52CFA"/>
    <w:rsid w:val="00A534C6"/>
    <w:rsid w:val="00A55395"/>
    <w:rsid w:val="00A57CEE"/>
    <w:rsid w:val="00A62803"/>
    <w:rsid w:val="00A64029"/>
    <w:rsid w:val="00A64940"/>
    <w:rsid w:val="00A65E5B"/>
    <w:rsid w:val="00A70872"/>
    <w:rsid w:val="00A70DB3"/>
    <w:rsid w:val="00A70FB5"/>
    <w:rsid w:val="00A71980"/>
    <w:rsid w:val="00A739E4"/>
    <w:rsid w:val="00A77618"/>
    <w:rsid w:val="00A77FE9"/>
    <w:rsid w:val="00A8028B"/>
    <w:rsid w:val="00A803DD"/>
    <w:rsid w:val="00A84245"/>
    <w:rsid w:val="00A845AC"/>
    <w:rsid w:val="00A8549C"/>
    <w:rsid w:val="00A86762"/>
    <w:rsid w:val="00A90102"/>
    <w:rsid w:val="00A90150"/>
    <w:rsid w:val="00A917AF"/>
    <w:rsid w:val="00A91E9A"/>
    <w:rsid w:val="00A930D0"/>
    <w:rsid w:val="00A9327E"/>
    <w:rsid w:val="00A9342F"/>
    <w:rsid w:val="00A95537"/>
    <w:rsid w:val="00AA0684"/>
    <w:rsid w:val="00AA5162"/>
    <w:rsid w:val="00AA647B"/>
    <w:rsid w:val="00AA7B5A"/>
    <w:rsid w:val="00AA7BFF"/>
    <w:rsid w:val="00AB0C2D"/>
    <w:rsid w:val="00AB21C5"/>
    <w:rsid w:val="00AB2E9D"/>
    <w:rsid w:val="00AB34C6"/>
    <w:rsid w:val="00AB3FC8"/>
    <w:rsid w:val="00AB55F4"/>
    <w:rsid w:val="00AB68B0"/>
    <w:rsid w:val="00AC02D5"/>
    <w:rsid w:val="00AC1B1A"/>
    <w:rsid w:val="00AC1F9F"/>
    <w:rsid w:val="00AC2EAB"/>
    <w:rsid w:val="00AC4D14"/>
    <w:rsid w:val="00AC767F"/>
    <w:rsid w:val="00AD0B94"/>
    <w:rsid w:val="00AD1F4E"/>
    <w:rsid w:val="00AD35C6"/>
    <w:rsid w:val="00AD416E"/>
    <w:rsid w:val="00AD5F87"/>
    <w:rsid w:val="00AD6758"/>
    <w:rsid w:val="00AE0400"/>
    <w:rsid w:val="00AE2FA3"/>
    <w:rsid w:val="00AE4AB8"/>
    <w:rsid w:val="00AE6E1D"/>
    <w:rsid w:val="00AE7CDD"/>
    <w:rsid w:val="00AF00ED"/>
    <w:rsid w:val="00AF16B5"/>
    <w:rsid w:val="00AF1EE5"/>
    <w:rsid w:val="00AF333C"/>
    <w:rsid w:val="00AF45D9"/>
    <w:rsid w:val="00AF5426"/>
    <w:rsid w:val="00AF592E"/>
    <w:rsid w:val="00AF6120"/>
    <w:rsid w:val="00AF641F"/>
    <w:rsid w:val="00AF6EEF"/>
    <w:rsid w:val="00AF706E"/>
    <w:rsid w:val="00AF7CDB"/>
    <w:rsid w:val="00B02977"/>
    <w:rsid w:val="00B04B4A"/>
    <w:rsid w:val="00B0775F"/>
    <w:rsid w:val="00B117F6"/>
    <w:rsid w:val="00B138B0"/>
    <w:rsid w:val="00B13DC0"/>
    <w:rsid w:val="00B157AF"/>
    <w:rsid w:val="00B15D82"/>
    <w:rsid w:val="00B15E96"/>
    <w:rsid w:val="00B17BC5"/>
    <w:rsid w:val="00B20F3B"/>
    <w:rsid w:val="00B2487A"/>
    <w:rsid w:val="00B264C8"/>
    <w:rsid w:val="00B30A21"/>
    <w:rsid w:val="00B30F3F"/>
    <w:rsid w:val="00B33AC4"/>
    <w:rsid w:val="00B34205"/>
    <w:rsid w:val="00B36464"/>
    <w:rsid w:val="00B36DFD"/>
    <w:rsid w:val="00B37867"/>
    <w:rsid w:val="00B40664"/>
    <w:rsid w:val="00B419D2"/>
    <w:rsid w:val="00B4298D"/>
    <w:rsid w:val="00B43FE6"/>
    <w:rsid w:val="00B466E1"/>
    <w:rsid w:val="00B4699E"/>
    <w:rsid w:val="00B50165"/>
    <w:rsid w:val="00B51D05"/>
    <w:rsid w:val="00B51D33"/>
    <w:rsid w:val="00B5207E"/>
    <w:rsid w:val="00B52133"/>
    <w:rsid w:val="00B5285C"/>
    <w:rsid w:val="00B53B45"/>
    <w:rsid w:val="00B54594"/>
    <w:rsid w:val="00B54BA2"/>
    <w:rsid w:val="00B5507C"/>
    <w:rsid w:val="00B5532A"/>
    <w:rsid w:val="00B569C7"/>
    <w:rsid w:val="00B56A33"/>
    <w:rsid w:val="00B60B19"/>
    <w:rsid w:val="00B613A7"/>
    <w:rsid w:val="00B648EE"/>
    <w:rsid w:val="00B65064"/>
    <w:rsid w:val="00B657F2"/>
    <w:rsid w:val="00B65A15"/>
    <w:rsid w:val="00B66B1E"/>
    <w:rsid w:val="00B70F8D"/>
    <w:rsid w:val="00B7106D"/>
    <w:rsid w:val="00B731C1"/>
    <w:rsid w:val="00B73DBB"/>
    <w:rsid w:val="00B75FEC"/>
    <w:rsid w:val="00B77058"/>
    <w:rsid w:val="00B77401"/>
    <w:rsid w:val="00B77E41"/>
    <w:rsid w:val="00B80720"/>
    <w:rsid w:val="00B8181C"/>
    <w:rsid w:val="00B819C8"/>
    <w:rsid w:val="00B828AA"/>
    <w:rsid w:val="00B833AF"/>
    <w:rsid w:val="00B84967"/>
    <w:rsid w:val="00B9149A"/>
    <w:rsid w:val="00B91D73"/>
    <w:rsid w:val="00B926CD"/>
    <w:rsid w:val="00B94170"/>
    <w:rsid w:val="00B94C1A"/>
    <w:rsid w:val="00B96012"/>
    <w:rsid w:val="00B96078"/>
    <w:rsid w:val="00B97B25"/>
    <w:rsid w:val="00BA0F14"/>
    <w:rsid w:val="00BA0F95"/>
    <w:rsid w:val="00BA1FA7"/>
    <w:rsid w:val="00BA6634"/>
    <w:rsid w:val="00BA6650"/>
    <w:rsid w:val="00BA68FD"/>
    <w:rsid w:val="00BA6A28"/>
    <w:rsid w:val="00BB06BE"/>
    <w:rsid w:val="00BB2514"/>
    <w:rsid w:val="00BB2F8C"/>
    <w:rsid w:val="00BB35A6"/>
    <w:rsid w:val="00BB3DC4"/>
    <w:rsid w:val="00BB5010"/>
    <w:rsid w:val="00BB515B"/>
    <w:rsid w:val="00BB5918"/>
    <w:rsid w:val="00BB6F06"/>
    <w:rsid w:val="00BC137F"/>
    <w:rsid w:val="00BC17D4"/>
    <w:rsid w:val="00BC2190"/>
    <w:rsid w:val="00BC3971"/>
    <w:rsid w:val="00BC3DF8"/>
    <w:rsid w:val="00BC454B"/>
    <w:rsid w:val="00BC4BE8"/>
    <w:rsid w:val="00BC4DC7"/>
    <w:rsid w:val="00BC5F50"/>
    <w:rsid w:val="00BC74B3"/>
    <w:rsid w:val="00BD235F"/>
    <w:rsid w:val="00BD266F"/>
    <w:rsid w:val="00BD48C7"/>
    <w:rsid w:val="00BD50F4"/>
    <w:rsid w:val="00BE0C84"/>
    <w:rsid w:val="00BE1090"/>
    <w:rsid w:val="00BE1868"/>
    <w:rsid w:val="00BE1E58"/>
    <w:rsid w:val="00BE2514"/>
    <w:rsid w:val="00BE2D22"/>
    <w:rsid w:val="00BE3394"/>
    <w:rsid w:val="00BE4062"/>
    <w:rsid w:val="00BE4D96"/>
    <w:rsid w:val="00BE51C8"/>
    <w:rsid w:val="00BE53B7"/>
    <w:rsid w:val="00BE682A"/>
    <w:rsid w:val="00BE7732"/>
    <w:rsid w:val="00BE7D69"/>
    <w:rsid w:val="00BF101F"/>
    <w:rsid w:val="00BF1C93"/>
    <w:rsid w:val="00BF282A"/>
    <w:rsid w:val="00C0598B"/>
    <w:rsid w:val="00C077DC"/>
    <w:rsid w:val="00C12D2A"/>
    <w:rsid w:val="00C14D02"/>
    <w:rsid w:val="00C16639"/>
    <w:rsid w:val="00C245E2"/>
    <w:rsid w:val="00C24CB5"/>
    <w:rsid w:val="00C2552C"/>
    <w:rsid w:val="00C26A9A"/>
    <w:rsid w:val="00C27D50"/>
    <w:rsid w:val="00C3053D"/>
    <w:rsid w:val="00C311B3"/>
    <w:rsid w:val="00C31CEF"/>
    <w:rsid w:val="00C31E4F"/>
    <w:rsid w:val="00C3225F"/>
    <w:rsid w:val="00C332F4"/>
    <w:rsid w:val="00C34E32"/>
    <w:rsid w:val="00C350E2"/>
    <w:rsid w:val="00C354E7"/>
    <w:rsid w:val="00C35ED6"/>
    <w:rsid w:val="00C37158"/>
    <w:rsid w:val="00C4053A"/>
    <w:rsid w:val="00C427E5"/>
    <w:rsid w:val="00C4480B"/>
    <w:rsid w:val="00C44A11"/>
    <w:rsid w:val="00C4580B"/>
    <w:rsid w:val="00C46503"/>
    <w:rsid w:val="00C512C6"/>
    <w:rsid w:val="00C51337"/>
    <w:rsid w:val="00C51A7E"/>
    <w:rsid w:val="00C51AC4"/>
    <w:rsid w:val="00C522D4"/>
    <w:rsid w:val="00C534D7"/>
    <w:rsid w:val="00C542FF"/>
    <w:rsid w:val="00C555FA"/>
    <w:rsid w:val="00C57B1E"/>
    <w:rsid w:val="00C57EB3"/>
    <w:rsid w:val="00C60105"/>
    <w:rsid w:val="00C610EB"/>
    <w:rsid w:val="00C61709"/>
    <w:rsid w:val="00C62F04"/>
    <w:rsid w:val="00C63F24"/>
    <w:rsid w:val="00C64225"/>
    <w:rsid w:val="00C67A00"/>
    <w:rsid w:val="00C7219B"/>
    <w:rsid w:val="00C72AB5"/>
    <w:rsid w:val="00C72F9F"/>
    <w:rsid w:val="00C75A94"/>
    <w:rsid w:val="00C75DBE"/>
    <w:rsid w:val="00C764C2"/>
    <w:rsid w:val="00C7793A"/>
    <w:rsid w:val="00C77D88"/>
    <w:rsid w:val="00C77F8B"/>
    <w:rsid w:val="00C80A77"/>
    <w:rsid w:val="00C81994"/>
    <w:rsid w:val="00C81EAD"/>
    <w:rsid w:val="00C8211A"/>
    <w:rsid w:val="00C828D1"/>
    <w:rsid w:val="00C85E8E"/>
    <w:rsid w:val="00C866C4"/>
    <w:rsid w:val="00C86C2E"/>
    <w:rsid w:val="00C87369"/>
    <w:rsid w:val="00C87E1E"/>
    <w:rsid w:val="00C902FA"/>
    <w:rsid w:val="00C913C4"/>
    <w:rsid w:val="00C916D1"/>
    <w:rsid w:val="00C91A38"/>
    <w:rsid w:val="00C91E61"/>
    <w:rsid w:val="00C92C25"/>
    <w:rsid w:val="00C95C70"/>
    <w:rsid w:val="00C95F5B"/>
    <w:rsid w:val="00CA0701"/>
    <w:rsid w:val="00CA0F93"/>
    <w:rsid w:val="00CA1388"/>
    <w:rsid w:val="00CA1503"/>
    <w:rsid w:val="00CA1F9E"/>
    <w:rsid w:val="00CA2411"/>
    <w:rsid w:val="00CA25F8"/>
    <w:rsid w:val="00CA324A"/>
    <w:rsid w:val="00CA39CC"/>
    <w:rsid w:val="00CA3A1B"/>
    <w:rsid w:val="00CA4565"/>
    <w:rsid w:val="00CA514F"/>
    <w:rsid w:val="00CA540D"/>
    <w:rsid w:val="00CA710C"/>
    <w:rsid w:val="00CB001C"/>
    <w:rsid w:val="00CB19C2"/>
    <w:rsid w:val="00CB2E98"/>
    <w:rsid w:val="00CB4031"/>
    <w:rsid w:val="00CB47C4"/>
    <w:rsid w:val="00CB5096"/>
    <w:rsid w:val="00CB60F4"/>
    <w:rsid w:val="00CB672D"/>
    <w:rsid w:val="00CB6B5F"/>
    <w:rsid w:val="00CC1E75"/>
    <w:rsid w:val="00CC221C"/>
    <w:rsid w:val="00CC3D45"/>
    <w:rsid w:val="00CC5DC2"/>
    <w:rsid w:val="00CC6148"/>
    <w:rsid w:val="00CC68BB"/>
    <w:rsid w:val="00CC6CB1"/>
    <w:rsid w:val="00CC727D"/>
    <w:rsid w:val="00CD080F"/>
    <w:rsid w:val="00CD258F"/>
    <w:rsid w:val="00CD3955"/>
    <w:rsid w:val="00CD4D74"/>
    <w:rsid w:val="00CD59AA"/>
    <w:rsid w:val="00CD6B00"/>
    <w:rsid w:val="00CD6EAD"/>
    <w:rsid w:val="00CD7548"/>
    <w:rsid w:val="00CD7854"/>
    <w:rsid w:val="00CE07C1"/>
    <w:rsid w:val="00CE1FBE"/>
    <w:rsid w:val="00CE454A"/>
    <w:rsid w:val="00CE5B50"/>
    <w:rsid w:val="00CE61D5"/>
    <w:rsid w:val="00CE6C9D"/>
    <w:rsid w:val="00CE6FCD"/>
    <w:rsid w:val="00CF0E27"/>
    <w:rsid w:val="00CF1890"/>
    <w:rsid w:val="00CF222B"/>
    <w:rsid w:val="00CF3F40"/>
    <w:rsid w:val="00CF587C"/>
    <w:rsid w:val="00D00B9E"/>
    <w:rsid w:val="00D03A4A"/>
    <w:rsid w:val="00D03B82"/>
    <w:rsid w:val="00D03F09"/>
    <w:rsid w:val="00D04616"/>
    <w:rsid w:val="00D04628"/>
    <w:rsid w:val="00D054E9"/>
    <w:rsid w:val="00D05AA7"/>
    <w:rsid w:val="00D05E03"/>
    <w:rsid w:val="00D0649F"/>
    <w:rsid w:val="00D06C90"/>
    <w:rsid w:val="00D076CB"/>
    <w:rsid w:val="00D10E21"/>
    <w:rsid w:val="00D1158B"/>
    <w:rsid w:val="00D11B76"/>
    <w:rsid w:val="00D11DB8"/>
    <w:rsid w:val="00D12128"/>
    <w:rsid w:val="00D13242"/>
    <w:rsid w:val="00D14847"/>
    <w:rsid w:val="00D15391"/>
    <w:rsid w:val="00D1674E"/>
    <w:rsid w:val="00D17136"/>
    <w:rsid w:val="00D1746F"/>
    <w:rsid w:val="00D17C09"/>
    <w:rsid w:val="00D22A31"/>
    <w:rsid w:val="00D22CBC"/>
    <w:rsid w:val="00D23DDC"/>
    <w:rsid w:val="00D25D50"/>
    <w:rsid w:val="00D30EC5"/>
    <w:rsid w:val="00D348BC"/>
    <w:rsid w:val="00D348EB"/>
    <w:rsid w:val="00D35BF3"/>
    <w:rsid w:val="00D35E94"/>
    <w:rsid w:val="00D363D5"/>
    <w:rsid w:val="00D408BA"/>
    <w:rsid w:val="00D411A6"/>
    <w:rsid w:val="00D422F9"/>
    <w:rsid w:val="00D42D08"/>
    <w:rsid w:val="00D43946"/>
    <w:rsid w:val="00D4562C"/>
    <w:rsid w:val="00D45681"/>
    <w:rsid w:val="00D459C1"/>
    <w:rsid w:val="00D46513"/>
    <w:rsid w:val="00D4728E"/>
    <w:rsid w:val="00D47D71"/>
    <w:rsid w:val="00D52AA8"/>
    <w:rsid w:val="00D52B3A"/>
    <w:rsid w:val="00D5311B"/>
    <w:rsid w:val="00D54EBA"/>
    <w:rsid w:val="00D57347"/>
    <w:rsid w:val="00D57C79"/>
    <w:rsid w:val="00D62B6B"/>
    <w:rsid w:val="00D62CA1"/>
    <w:rsid w:val="00D632EC"/>
    <w:rsid w:val="00D6387C"/>
    <w:rsid w:val="00D6396C"/>
    <w:rsid w:val="00D651AB"/>
    <w:rsid w:val="00D67384"/>
    <w:rsid w:val="00D674E1"/>
    <w:rsid w:val="00D73442"/>
    <w:rsid w:val="00D73A06"/>
    <w:rsid w:val="00D766A4"/>
    <w:rsid w:val="00D76FD4"/>
    <w:rsid w:val="00D80749"/>
    <w:rsid w:val="00D82083"/>
    <w:rsid w:val="00D8265E"/>
    <w:rsid w:val="00D833FB"/>
    <w:rsid w:val="00D83CE2"/>
    <w:rsid w:val="00D86315"/>
    <w:rsid w:val="00D871CD"/>
    <w:rsid w:val="00D9383C"/>
    <w:rsid w:val="00D93D08"/>
    <w:rsid w:val="00D943DB"/>
    <w:rsid w:val="00DA051F"/>
    <w:rsid w:val="00DA1177"/>
    <w:rsid w:val="00DA1F23"/>
    <w:rsid w:val="00DA28BC"/>
    <w:rsid w:val="00DA3B8E"/>
    <w:rsid w:val="00DA3D8A"/>
    <w:rsid w:val="00DA4581"/>
    <w:rsid w:val="00DA5AEF"/>
    <w:rsid w:val="00DA5F87"/>
    <w:rsid w:val="00DA6668"/>
    <w:rsid w:val="00DA73FF"/>
    <w:rsid w:val="00DB0E53"/>
    <w:rsid w:val="00DB35B8"/>
    <w:rsid w:val="00DB45E0"/>
    <w:rsid w:val="00DB6620"/>
    <w:rsid w:val="00DC0A77"/>
    <w:rsid w:val="00DC14C5"/>
    <w:rsid w:val="00DC2407"/>
    <w:rsid w:val="00DC2DB5"/>
    <w:rsid w:val="00DC4339"/>
    <w:rsid w:val="00DC48B8"/>
    <w:rsid w:val="00DC73DE"/>
    <w:rsid w:val="00DC73E8"/>
    <w:rsid w:val="00DD08D7"/>
    <w:rsid w:val="00DD1F7E"/>
    <w:rsid w:val="00DD2C6C"/>
    <w:rsid w:val="00DD4A24"/>
    <w:rsid w:val="00DD5877"/>
    <w:rsid w:val="00DE244A"/>
    <w:rsid w:val="00DE2617"/>
    <w:rsid w:val="00DE2641"/>
    <w:rsid w:val="00DE2BEA"/>
    <w:rsid w:val="00DE4127"/>
    <w:rsid w:val="00DE5114"/>
    <w:rsid w:val="00DE5C0B"/>
    <w:rsid w:val="00DE75F1"/>
    <w:rsid w:val="00DE7CBA"/>
    <w:rsid w:val="00DF0595"/>
    <w:rsid w:val="00DF3E22"/>
    <w:rsid w:val="00DF4FE9"/>
    <w:rsid w:val="00DF5386"/>
    <w:rsid w:val="00DF5418"/>
    <w:rsid w:val="00DF592D"/>
    <w:rsid w:val="00DF633F"/>
    <w:rsid w:val="00DF73FE"/>
    <w:rsid w:val="00E01F82"/>
    <w:rsid w:val="00E0213B"/>
    <w:rsid w:val="00E03EFF"/>
    <w:rsid w:val="00E053A2"/>
    <w:rsid w:val="00E05602"/>
    <w:rsid w:val="00E05D5F"/>
    <w:rsid w:val="00E06030"/>
    <w:rsid w:val="00E06796"/>
    <w:rsid w:val="00E076C4"/>
    <w:rsid w:val="00E079C3"/>
    <w:rsid w:val="00E1013C"/>
    <w:rsid w:val="00E107C3"/>
    <w:rsid w:val="00E12BD4"/>
    <w:rsid w:val="00E13078"/>
    <w:rsid w:val="00E1367B"/>
    <w:rsid w:val="00E13809"/>
    <w:rsid w:val="00E13C7B"/>
    <w:rsid w:val="00E15BAC"/>
    <w:rsid w:val="00E15BD3"/>
    <w:rsid w:val="00E16A92"/>
    <w:rsid w:val="00E2008E"/>
    <w:rsid w:val="00E21BCD"/>
    <w:rsid w:val="00E21CCA"/>
    <w:rsid w:val="00E22203"/>
    <w:rsid w:val="00E222F9"/>
    <w:rsid w:val="00E243A3"/>
    <w:rsid w:val="00E24F59"/>
    <w:rsid w:val="00E26149"/>
    <w:rsid w:val="00E26912"/>
    <w:rsid w:val="00E269DA"/>
    <w:rsid w:val="00E27D0A"/>
    <w:rsid w:val="00E305F0"/>
    <w:rsid w:val="00E30A6F"/>
    <w:rsid w:val="00E31C44"/>
    <w:rsid w:val="00E336B4"/>
    <w:rsid w:val="00E3416A"/>
    <w:rsid w:val="00E34930"/>
    <w:rsid w:val="00E349CA"/>
    <w:rsid w:val="00E3562C"/>
    <w:rsid w:val="00E3713C"/>
    <w:rsid w:val="00E40136"/>
    <w:rsid w:val="00E40ADB"/>
    <w:rsid w:val="00E43896"/>
    <w:rsid w:val="00E44D61"/>
    <w:rsid w:val="00E45A99"/>
    <w:rsid w:val="00E47357"/>
    <w:rsid w:val="00E4777B"/>
    <w:rsid w:val="00E500AF"/>
    <w:rsid w:val="00E51336"/>
    <w:rsid w:val="00E531C3"/>
    <w:rsid w:val="00E5358E"/>
    <w:rsid w:val="00E53594"/>
    <w:rsid w:val="00E53A03"/>
    <w:rsid w:val="00E5594B"/>
    <w:rsid w:val="00E55D16"/>
    <w:rsid w:val="00E56BB0"/>
    <w:rsid w:val="00E57041"/>
    <w:rsid w:val="00E57A52"/>
    <w:rsid w:val="00E61006"/>
    <w:rsid w:val="00E61CDB"/>
    <w:rsid w:val="00E63769"/>
    <w:rsid w:val="00E65847"/>
    <w:rsid w:val="00E65A30"/>
    <w:rsid w:val="00E67A5D"/>
    <w:rsid w:val="00E67F1E"/>
    <w:rsid w:val="00E701B6"/>
    <w:rsid w:val="00E721FE"/>
    <w:rsid w:val="00E7285C"/>
    <w:rsid w:val="00E72D34"/>
    <w:rsid w:val="00E72D64"/>
    <w:rsid w:val="00E73498"/>
    <w:rsid w:val="00E738FC"/>
    <w:rsid w:val="00E73FC8"/>
    <w:rsid w:val="00E74DAA"/>
    <w:rsid w:val="00E75157"/>
    <w:rsid w:val="00E762A4"/>
    <w:rsid w:val="00E76B33"/>
    <w:rsid w:val="00E77B67"/>
    <w:rsid w:val="00E8017C"/>
    <w:rsid w:val="00E81610"/>
    <w:rsid w:val="00E826A5"/>
    <w:rsid w:val="00E83476"/>
    <w:rsid w:val="00E834B6"/>
    <w:rsid w:val="00E84A47"/>
    <w:rsid w:val="00E84C72"/>
    <w:rsid w:val="00E86695"/>
    <w:rsid w:val="00E8786F"/>
    <w:rsid w:val="00E90E17"/>
    <w:rsid w:val="00E91F46"/>
    <w:rsid w:val="00E9227B"/>
    <w:rsid w:val="00E94DD0"/>
    <w:rsid w:val="00E95324"/>
    <w:rsid w:val="00E96AA3"/>
    <w:rsid w:val="00E96EA7"/>
    <w:rsid w:val="00EA0E5C"/>
    <w:rsid w:val="00EA1776"/>
    <w:rsid w:val="00EA2524"/>
    <w:rsid w:val="00EA42AA"/>
    <w:rsid w:val="00EA48B5"/>
    <w:rsid w:val="00EA4B68"/>
    <w:rsid w:val="00EA4D37"/>
    <w:rsid w:val="00EA6798"/>
    <w:rsid w:val="00EA7F45"/>
    <w:rsid w:val="00EB1C73"/>
    <w:rsid w:val="00EB2273"/>
    <w:rsid w:val="00EB234C"/>
    <w:rsid w:val="00EB2361"/>
    <w:rsid w:val="00EB2536"/>
    <w:rsid w:val="00EB49F1"/>
    <w:rsid w:val="00EB666A"/>
    <w:rsid w:val="00EC03F0"/>
    <w:rsid w:val="00EC0586"/>
    <w:rsid w:val="00EC0DB4"/>
    <w:rsid w:val="00EC394E"/>
    <w:rsid w:val="00EC3A91"/>
    <w:rsid w:val="00EC5168"/>
    <w:rsid w:val="00EC6CFC"/>
    <w:rsid w:val="00ED19D7"/>
    <w:rsid w:val="00ED392B"/>
    <w:rsid w:val="00ED53A4"/>
    <w:rsid w:val="00ED5ACF"/>
    <w:rsid w:val="00ED65FB"/>
    <w:rsid w:val="00ED7918"/>
    <w:rsid w:val="00EE32C1"/>
    <w:rsid w:val="00EE6AA0"/>
    <w:rsid w:val="00EE745B"/>
    <w:rsid w:val="00EF1465"/>
    <w:rsid w:val="00EF18B6"/>
    <w:rsid w:val="00EF1BE7"/>
    <w:rsid w:val="00EF229D"/>
    <w:rsid w:val="00EF232D"/>
    <w:rsid w:val="00EF364A"/>
    <w:rsid w:val="00EF4026"/>
    <w:rsid w:val="00EF5620"/>
    <w:rsid w:val="00EF5D32"/>
    <w:rsid w:val="00F008C0"/>
    <w:rsid w:val="00F0165D"/>
    <w:rsid w:val="00F0207D"/>
    <w:rsid w:val="00F02846"/>
    <w:rsid w:val="00F03738"/>
    <w:rsid w:val="00F044CC"/>
    <w:rsid w:val="00F0476C"/>
    <w:rsid w:val="00F06BA9"/>
    <w:rsid w:val="00F07015"/>
    <w:rsid w:val="00F0755A"/>
    <w:rsid w:val="00F07FA9"/>
    <w:rsid w:val="00F112A7"/>
    <w:rsid w:val="00F13CA7"/>
    <w:rsid w:val="00F17192"/>
    <w:rsid w:val="00F173B3"/>
    <w:rsid w:val="00F21552"/>
    <w:rsid w:val="00F25753"/>
    <w:rsid w:val="00F25A04"/>
    <w:rsid w:val="00F26791"/>
    <w:rsid w:val="00F27799"/>
    <w:rsid w:val="00F30B3D"/>
    <w:rsid w:val="00F311DA"/>
    <w:rsid w:val="00F32ABE"/>
    <w:rsid w:val="00F33BB4"/>
    <w:rsid w:val="00F33EBA"/>
    <w:rsid w:val="00F3412F"/>
    <w:rsid w:val="00F34746"/>
    <w:rsid w:val="00F350A5"/>
    <w:rsid w:val="00F3523B"/>
    <w:rsid w:val="00F377C6"/>
    <w:rsid w:val="00F379A0"/>
    <w:rsid w:val="00F40341"/>
    <w:rsid w:val="00F4214A"/>
    <w:rsid w:val="00F42AE2"/>
    <w:rsid w:val="00F446FC"/>
    <w:rsid w:val="00F44CF9"/>
    <w:rsid w:val="00F44D8C"/>
    <w:rsid w:val="00F45756"/>
    <w:rsid w:val="00F46170"/>
    <w:rsid w:val="00F47DCA"/>
    <w:rsid w:val="00F5468E"/>
    <w:rsid w:val="00F547C8"/>
    <w:rsid w:val="00F54C58"/>
    <w:rsid w:val="00F55B75"/>
    <w:rsid w:val="00F55E63"/>
    <w:rsid w:val="00F566B2"/>
    <w:rsid w:val="00F60308"/>
    <w:rsid w:val="00F61696"/>
    <w:rsid w:val="00F61C1F"/>
    <w:rsid w:val="00F62989"/>
    <w:rsid w:val="00F635B6"/>
    <w:rsid w:val="00F65D14"/>
    <w:rsid w:val="00F66062"/>
    <w:rsid w:val="00F66F88"/>
    <w:rsid w:val="00F7006E"/>
    <w:rsid w:val="00F70AED"/>
    <w:rsid w:val="00F7139A"/>
    <w:rsid w:val="00F717B1"/>
    <w:rsid w:val="00F72DE2"/>
    <w:rsid w:val="00F76374"/>
    <w:rsid w:val="00F76C19"/>
    <w:rsid w:val="00F8204B"/>
    <w:rsid w:val="00F83195"/>
    <w:rsid w:val="00F843CE"/>
    <w:rsid w:val="00F86DDB"/>
    <w:rsid w:val="00F9046E"/>
    <w:rsid w:val="00F90E39"/>
    <w:rsid w:val="00F91662"/>
    <w:rsid w:val="00F92CBD"/>
    <w:rsid w:val="00F96160"/>
    <w:rsid w:val="00F9626B"/>
    <w:rsid w:val="00FA000D"/>
    <w:rsid w:val="00FA00DD"/>
    <w:rsid w:val="00FA17A9"/>
    <w:rsid w:val="00FA2B96"/>
    <w:rsid w:val="00FA357E"/>
    <w:rsid w:val="00FA38BE"/>
    <w:rsid w:val="00FA4CE0"/>
    <w:rsid w:val="00FA65B6"/>
    <w:rsid w:val="00FA6AAD"/>
    <w:rsid w:val="00FA7AAD"/>
    <w:rsid w:val="00FB0236"/>
    <w:rsid w:val="00FB04E6"/>
    <w:rsid w:val="00FB0C7A"/>
    <w:rsid w:val="00FB1C32"/>
    <w:rsid w:val="00FB1FFC"/>
    <w:rsid w:val="00FB267A"/>
    <w:rsid w:val="00FB385F"/>
    <w:rsid w:val="00FB3876"/>
    <w:rsid w:val="00FB4714"/>
    <w:rsid w:val="00FB56B2"/>
    <w:rsid w:val="00FB5724"/>
    <w:rsid w:val="00FB669B"/>
    <w:rsid w:val="00FB71DA"/>
    <w:rsid w:val="00FC145F"/>
    <w:rsid w:val="00FC2010"/>
    <w:rsid w:val="00FC2FA1"/>
    <w:rsid w:val="00FC3CAD"/>
    <w:rsid w:val="00FC459C"/>
    <w:rsid w:val="00FC489C"/>
    <w:rsid w:val="00FC4981"/>
    <w:rsid w:val="00FC4ECC"/>
    <w:rsid w:val="00FC58D9"/>
    <w:rsid w:val="00FC6EDB"/>
    <w:rsid w:val="00FC7DDC"/>
    <w:rsid w:val="00FD18FB"/>
    <w:rsid w:val="00FD206C"/>
    <w:rsid w:val="00FD275C"/>
    <w:rsid w:val="00FD2F54"/>
    <w:rsid w:val="00FD3C63"/>
    <w:rsid w:val="00FD4B37"/>
    <w:rsid w:val="00FD4E44"/>
    <w:rsid w:val="00FD513C"/>
    <w:rsid w:val="00FD693F"/>
    <w:rsid w:val="00FD6F92"/>
    <w:rsid w:val="00FE01C2"/>
    <w:rsid w:val="00FE051F"/>
    <w:rsid w:val="00FE07F1"/>
    <w:rsid w:val="00FE1A86"/>
    <w:rsid w:val="00FE20DA"/>
    <w:rsid w:val="00FE2A0C"/>
    <w:rsid w:val="00FE2D03"/>
    <w:rsid w:val="00FE3F30"/>
    <w:rsid w:val="00FE5E11"/>
    <w:rsid w:val="00FE5E50"/>
    <w:rsid w:val="00FE7A61"/>
    <w:rsid w:val="00FF04F2"/>
    <w:rsid w:val="00FF175E"/>
    <w:rsid w:val="00FF1AE2"/>
    <w:rsid w:val="00FF22E3"/>
    <w:rsid w:val="00FF25E6"/>
    <w:rsid w:val="00FF26D7"/>
    <w:rsid w:val="00FF4997"/>
    <w:rsid w:val="00FF6AFB"/>
    <w:rsid w:val="00FF76B1"/>
    <w:rsid w:val="00FF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883E0"/>
  <w15:chartTrackingRefBased/>
  <w15:docId w15:val="{8AFB7390-8E99-41A2-96DA-A800A11C8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3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odyText">
    <w:name w:val="Body Text"/>
    <w:basedOn w:val="Normal"/>
    <w:semiHidden/>
    <w:rPr>
      <w:b/>
      <w:sz w:val="24"/>
    </w:rPr>
  </w:style>
  <w:style w:type="paragraph" w:styleId="BodyTextIndent">
    <w:name w:val="Body Text Indent"/>
    <w:basedOn w:val="Normal"/>
    <w:semiHidden/>
    <w:pPr>
      <w:ind w:left="720" w:hanging="720"/>
    </w:pPr>
    <w:rPr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Heading4Char">
    <w:name w:val="Heading 4 Char"/>
    <w:link w:val="Heading4"/>
    <w:rsid w:val="000679AA"/>
    <w:rPr>
      <w:b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4F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E41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inv-subject">
    <w:name w:val="inv-subject"/>
    <w:rsid w:val="00DE4127"/>
  </w:style>
  <w:style w:type="character" w:customStyle="1" w:styleId="inv-date">
    <w:name w:val="inv-date"/>
    <w:rsid w:val="00DE4127"/>
  </w:style>
  <w:style w:type="character" w:customStyle="1" w:styleId="inv-meeting-url">
    <w:name w:val="inv-meeting-url"/>
    <w:rsid w:val="00DE4127"/>
  </w:style>
  <w:style w:type="character" w:styleId="Hyperlink">
    <w:name w:val="Hyperlink"/>
    <w:uiPriority w:val="99"/>
    <w:unhideWhenUsed/>
    <w:rsid w:val="00DE41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59A4"/>
    <w:pPr>
      <w:ind w:left="7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D2D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DA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D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D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D2DA4"/>
    <w:rPr>
      <w:b/>
      <w:bCs/>
    </w:rPr>
  </w:style>
  <w:style w:type="character" w:styleId="UnresolvedMention">
    <w:name w:val="Unresolved Mention"/>
    <w:uiPriority w:val="99"/>
    <w:semiHidden/>
    <w:unhideWhenUsed/>
    <w:rsid w:val="000B1A67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0B1A6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to.com/BrCoCommiss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own.sd.us/commission-meeting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eet.goto.com/insta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8722403311,,6011689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5</Words>
  <Characters>1233</Characters>
  <Application>Microsoft Office Word</Application>
  <DocSecurity>0</DocSecurity>
  <Lines>3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Brown County, SD</Company>
  <LinksUpToDate>false</LinksUpToDate>
  <CharactersWithSpaces>1405</CharactersWithSpaces>
  <SharedDoc>false</SharedDoc>
  <HLinks>
    <vt:vector size="24" baseType="variant">
      <vt:variant>
        <vt:i4>5701661</vt:i4>
      </vt:variant>
      <vt:variant>
        <vt:i4>9</vt:i4>
      </vt:variant>
      <vt:variant>
        <vt:i4>0</vt:i4>
      </vt:variant>
      <vt:variant>
        <vt:i4>5</vt:i4>
      </vt:variant>
      <vt:variant>
        <vt:lpwstr>https://www.brown.sd.us/node/454</vt:lpwstr>
      </vt:variant>
      <vt:variant>
        <vt:lpwstr/>
      </vt:variant>
      <vt:variant>
        <vt:i4>720915</vt:i4>
      </vt:variant>
      <vt:variant>
        <vt:i4>6</vt:i4>
      </vt:variant>
      <vt:variant>
        <vt:i4>0</vt:i4>
      </vt:variant>
      <vt:variant>
        <vt:i4>5</vt:i4>
      </vt:variant>
      <vt:variant>
        <vt:lpwstr>https://meet.goto.com/install</vt:lpwstr>
      </vt:variant>
      <vt:variant>
        <vt:lpwstr/>
      </vt:variant>
      <vt:variant>
        <vt:i4>8126507</vt:i4>
      </vt:variant>
      <vt:variant>
        <vt:i4>3</vt:i4>
      </vt:variant>
      <vt:variant>
        <vt:i4>0</vt:i4>
      </vt:variant>
      <vt:variant>
        <vt:i4>5</vt:i4>
      </vt:variant>
      <vt:variant>
        <vt:lpwstr>tel:+18722403311,,601168909</vt:lpwstr>
      </vt:variant>
      <vt:variant>
        <vt:lpwstr/>
      </vt:variant>
      <vt:variant>
        <vt:i4>1441810</vt:i4>
      </vt:variant>
      <vt:variant>
        <vt:i4>0</vt:i4>
      </vt:variant>
      <vt:variant>
        <vt:i4>0</vt:i4>
      </vt:variant>
      <vt:variant>
        <vt:i4>5</vt:i4>
      </vt:variant>
      <vt:variant>
        <vt:lpwstr>https://meet.goto.com/BrCoCommis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Dave Engraf</dc:creator>
  <cp:keywords/>
  <cp:lastModifiedBy>Kumpf, Erin</cp:lastModifiedBy>
  <cp:revision>14</cp:revision>
  <cp:lastPrinted>2026-02-20T18:32:00Z</cp:lastPrinted>
  <dcterms:created xsi:type="dcterms:W3CDTF">2026-02-24T16:52:00Z</dcterms:created>
  <dcterms:modified xsi:type="dcterms:W3CDTF">2026-02-27T20:17:00Z</dcterms:modified>
</cp:coreProperties>
</file>